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DD521E" w14:textId="42F0B5D0" w:rsidR="00C9127C" w:rsidRDefault="00672DFC" w:rsidP="00C81474">
      <w:r w:rsidRPr="006C2BC7">
        <w:rPr>
          <w:b/>
          <w:noProof/>
          <w:color w:val="009900"/>
          <w:sz w:val="40"/>
          <w:szCs w:val="40"/>
          <w:lang w:eastAsia="en-AU"/>
        </w:rPr>
        <w:drawing>
          <wp:anchor distT="0" distB="0" distL="114300" distR="114300" simplePos="0" relativeHeight="251661312" behindDoc="1" locked="0" layoutInCell="1" allowOverlap="1" wp14:anchorId="284903EB" wp14:editId="5F9A6018">
            <wp:simplePos x="0" y="0"/>
            <wp:positionH relativeFrom="column">
              <wp:posOffset>5454650</wp:posOffset>
            </wp:positionH>
            <wp:positionV relativeFrom="paragraph">
              <wp:posOffset>-171450</wp:posOffset>
            </wp:positionV>
            <wp:extent cx="1269377" cy="1149350"/>
            <wp:effectExtent l="0" t="0" r="6985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8503EFA.tmp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3616" cy="116224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D7430" w:rsidRPr="006C2BC7">
        <w:rPr>
          <w:b/>
          <w:color w:val="009900"/>
          <w:sz w:val="40"/>
          <w:szCs w:val="40"/>
        </w:rPr>
        <w:t>National</w:t>
      </w:r>
      <w:r w:rsidR="007D7430" w:rsidRPr="006C2BC7">
        <w:rPr>
          <w:b/>
          <w:sz w:val="40"/>
          <w:szCs w:val="40"/>
        </w:rPr>
        <w:t xml:space="preserve"> Training Masters</w:t>
      </w:r>
      <w:r w:rsidR="007D7430" w:rsidRPr="005D4FCB">
        <w:rPr>
          <w:sz w:val="36"/>
        </w:rPr>
        <w:t xml:space="preserve"> </w:t>
      </w:r>
      <w:r w:rsidR="007D7430">
        <w:br/>
      </w:r>
      <w:sdt>
        <w:sdtPr>
          <w:rPr>
            <w:sz w:val="32"/>
            <w:szCs w:val="32"/>
          </w:rPr>
          <w:id w:val="-756738938"/>
          <w:placeholder>
            <w:docPart w:val="DefaultPlaceholder_-1854013440"/>
          </w:placeholder>
        </w:sdtPr>
        <w:sdtEndPr/>
        <w:sdtContent>
          <w:sdt>
            <w:sdtPr>
              <w:rPr>
                <w:sz w:val="32"/>
                <w:szCs w:val="32"/>
              </w:rPr>
              <w:id w:val="-923951375"/>
              <w:placeholder>
                <w:docPart w:val="DefaultPlaceholder_-1854013440"/>
              </w:placeholder>
            </w:sdtPr>
            <w:sdtEndPr/>
            <w:sdtContent>
              <w:sdt>
                <w:sdtPr>
                  <w:rPr>
                    <w:sz w:val="32"/>
                    <w:szCs w:val="32"/>
                  </w:rPr>
                  <w:id w:val="110015982"/>
                  <w:placeholder>
                    <w:docPart w:val="DefaultPlaceholder_-1854013440"/>
                  </w:placeholder>
                </w:sdtPr>
                <w:sdtEndPr/>
                <w:sdtContent>
                  <w:r w:rsidR="00823A0B" w:rsidRPr="001D0573">
                    <w:rPr>
                      <w:sz w:val="32"/>
                      <w:szCs w:val="32"/>
                    </w:rPr>
                    <w:t>Smart and Skilled Eligibility Questionnaire 20</w:t>
                  </w:r>
                  <w:r w:rsidR="00975D3A" w:rsidRPr="001D0573">
                    <w:rPr>
                      <w:sz w:val="32"/>
                      <w:szCs w:val="32"/>
                    </w:rPr>
                    <w:t>2</w:t>
                  </w:r>
                  <w:r w:rsidR="00787A8E">
                    <w:rPr>
                      <w:sz w:val="32"/>
                      <w:szCs w:val="32"/>
                    </w:rPr>
                    <w:t>1</w:t>
                  </w:r>
                </w:sdtContent>
              </w:sdt>
            </w:sdtContent>
          </w:sdt>
        </w:sdtContent>
      </w:sdt>
      <w:r w:rsidR="00EF3273">
        <w:rPr>
          <w:sz w:val="36"/>
        </w:rPr>
        <w:br/>
      </w:r>
      <w:r w:rsidR="00EF3273" w:rsidRPr="00C97B9B">
        <w:rPr>
          <w:b/>
          <w:bCs/>
          <w:color w:val="00B0F0"/>
          <w:sz w:val="36"/>
        </w:rPr>
        <w:t>Step 1:</w:t>
      </w:r>
      <w:r w:rsidR="00EF3273" w:rsidRPr="00EF3273">
        <w:rPr>
          <w:color w:val="00B0F0"/>
          <w:sz w:val="36"/>
        </w:rPr>
        <w:t xml:space="preserve"> </w:t>
      </w:r>
      <w:r w:rsidR="00EF3273" w:rsidRPr="001D0573">
        <w:rPr>
          <w:sz w:val="32"/>
          <w:szCs w:val="32"/>
        </w:rPr>
        <w:t>Determine your eligibility</w:t>
      </w:r>
      <w:r w:rsidR="00EF3273">
        <w:rPr>
          <w:sz w:val="36"/>
        </w:rPr>
        <w:t xml:space="preserve"> </w:t>
      </w:r>
    </w:p>
    <w:tbl>
      <w:tblPr>
        <w:tblStyle w:val="TableGrid"/>
        <w:tblW w:w="0" w:type="auto"/>
        <w:tblInd w:w="-142" w:type="dxa"/>
        <w:tblLook w:val="04A0" w:firstRow="1" w:lastRow="0" w:firstColumn="1" w:lastColumn="0" w:noHBand="0" w:noVBand="1"/>
      </w:tblPr>
      <w:tblGrid>
        <w:gridCol w:w="846"/>
        <w:gridCol w:w="840"/>
        <w:gridCol w:w="2992"/>
        <w:gridCol w:w="1695"/>
        <w:gridCol w:w="140"/>
        <w:gridCol w:w="1544"/>
        <w:gridCol w:w="1492"/>
      </w:tblGrid>
      <w:tr w:rsidR="003A4B65" w14:paraId="5346F505" w14:textId="77777777" w:rsidTr="00C97B9B">
        <w:tc>
          <w:tcPr>
            <w:tcW w:w="9549" w:type="dxa"/>
            <w:gridSpan w:val="7"/>
            <w:tcBorders>
              <w:top w:val="nil"/>
              <w:left w:val="nil"/>
              <w:right w:val="nil"/>
            </w:tcBorders>
            <w:shd w:val="clear" w:color="auto" w:fill="auto"/>
          </w:tcPr>
          <w:p w14:paraId="0200F40E" w14:textId="5EF2DB1B" w:rsidR="00482FD0" w:rsidRPr="001D0573" w:rsidRDefault="003A4B65" w:rsidP="003A4B65">
            <w:pPr>
              <w:rPr>
                <w:sz w:val="20"/>
                <w:szCs w:val="20"/>
              </w:rPr>
            </w:pPr>
            <w:r w:rsidRPr="001D0573">
              <w:rPr>
                <w:sz w:val="20"/>
                <w:szCs w:val="20"/>
              </w:rPr>
              <w:t>If you meet certain criteria,</w:t>
            </w:r>
            <w:r w:rsidRPr="001D0573">
              <w:rPr>
                <w:noProof/>
                <w:sz w:val="20"/>
                <w:szCs w:val="20"/>
                <w:lang w:eastAsia="en-AU"/>
              </w:rPr>
              <w:t xml:space="preserve"> y</w:t>
            </w:r>
            <w:r w:rsidRPr="001D0573">
              <w:rPr>
                <w:sz w:val="20"/>
                <w:szCs w:val="20"/>
              </w:rPr>
              <w:t>ou may be eligible for government-subsidised training. The following questions will assist you in determining your eligibility under the NSW Government scheme, Smart and Skilled. To speak to a Learning Consultant about Smart and Skilled or any of the following questions, please contact us on the details below. Currently</w:t>
            </w:r>
            <w:r w:rsidR="00612590" w:rsidRPr="001D0573">
              <w:rPr>
                <w:sz w:val="20"/>
                <w:szCs w:val="20"/>
              </w:rPr>
              <w:t>,</w:t>
            </w:r>
            <w:r w:rsidRPr="001D0573">
              <w:rPr>
                <w:sz w:val="20"/>
                <w:szCs w:val="20"/>
              </w:rPr>
              <w:t xml:space="preserve"> NTM has </w:t>
            </w:r>
            <w:hyperlink r:id="rId10" w:history="1">
              <w:r w:rsidRPr="001D0573">
                <w:rPr>
                  <w:rStyle w:val="Hyperlink"/>
                  <w:sz w:val="20"/>
                  <w:szCs w:val="20"/>
                </w:rPr>
                <w:t>www.smartandskilled.nsw.gov.au</w:t>
              </w:r>
            </w:hyperlink>
            <w:r w:rsidRPr="001D0573">
              <w:rPr>
                <w:sz w:val="20"/>
                <w:szCs w:val="20"/>
              </w:rPr>
              <w:t xml:space="preserve"> funding only for the Illawarra and South Coast region of NSW. Use the checkboxes to complete this form </w:t>
            </w:r>
            <w:sdt>
              <w:sdtPr>
                <w:rPr>
                  <w:sz w:val="20"/>
                  <w:szCs w:val="20"/>
                </w:rPr>
                <w:id w:val="-71103806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D0573">
                  <w:rPr>
                    <w:rFonts w:ascii="MS Gothic" w:eastAsia="MS Gothic" w:hAnsi="MS Gothic" w:hint="eastAsia"/>
                    <w:sz w:val="20"/>
                    <w:szCs w:val="20"/>
                  </w:rPr>
                  <w:t>☒</w:t>
                </w:r>
              </w:sdtContent>
            </w:sdt>
            <w:r w:rsidRPr="001D0573">
              <w:rPr>
                <w:sz w:val="20"/>
                <w:szCs w:val="20"/>
              </w:rPr>
              <w:t xml:space="preserve"> </w:t>
            </w:r>
            <w:r w:rsidR="0064728B" w:rsidRPr="001D0573">
              <w:rPr>
                <w:sz w:val="20"/>
                <w:szCs w:val="20"/>
              </w:rPr>
              <w:t>and pull-down menus.</w:t>
            </w:r>
          </w:p>
          <w:p w14:paraId="454F0D34" w14:textId="2A43B199" w:rsidR="003A4B65" w:rsidRPr="001D0573" w:rsidRDefault="0064728B" w:rsidP="003A4B65">
            <w:pPr>
              <w:rPr>
                <w:sz w:val="20"/>
                <w:szCs w:val="20"/>
              </w:rPr>
            </w:pPr>
            <w:r w:rsidRPr="001D0573">
              <w:rPr>
                <w:sz w:val="20"/>
                <w:szCs w:val="20"/>
              </w:rPr>
              <w:br/>
            </w:r>
            <w:bookmarkStart w:id="0" w:name="_Hlk29225487"/>
            <w:r w:rsidRPr="001D0573">
              <w:rPr>
                <w:sz w:val="20"/>
                <w:szCs w:val="20"/>
              </w:rPr>
              <w:t xml:space="preserve">If the checkboxes and menus are disabled because you are using an older version of Word or non-Microsoft product, just type over the fields. </w:t>
            </w:r>
            <w:bookmarkEnd w:id="0"/>
          </w:p>
          <w:p w14:paraId="3E014F2B" w14:textId="1BD7EA95" w:rsidR="003A4B65" w:rsidRPr="00983E09" w:rsidRDefault="003A4B65" w:rsidP="003A4B65">
            <w:pPr>
              <w:rPr>
                <w:b/>
              </w:rPr>
            </w:pPr>
          </w:p>
        </w:tc>
      </w:tr>
      <w:tr w:rsidR="00EF3273" w14:paraId="4F102216" w14:textId="77777777" w:rsidTr="00C97B9B">
        <w:tc>
          <w:tcPr>
            <w:tcW w:w="1686" w:type="dxa"/>
            <w:gridSpan w:val="2"/>
            <w:shd w:val="clear" w:color="auto" w:fill="E2EFD9" w:themeFill="accent6" w:themeFillTint="33"/>
          </w:tcPr>
          <w:p w14:paraId="48FF371D" w14:textId="478FD67F" w:rsidR="00EF3273" w:rsidRPr="00E372EB" w:rsidRDefault="00EF3273" w:rsidP="001D0573">
            <w:pPr>
              <w:spacing w:line="276" w:lineRule="auto"/>
              <w:rPr>
                <w:b/>
              </w:rPr>
            </w:pPr>
            <w:r>
              <w:rPr>
                <w:b/>
              </w:rPr>
              <w:t>Course</w:t>
            </w:r>
          </w:p>
        </w:tc>
        <w:sdt>
          <w:sdtPr>
            <w:alias w:val="Select your "/>
            <w:tag w:val="Select your "/>
            <w:id w:val="899248820"/>
            <w:placeholder>
              <w:docPart w:val="CFD50DF025514DC092223AF840793867"/>
            </w:placeholder>
            <w:showingPlcHdr/>
            <w:comboBox>
              <w:listItem w:value="Select which course you are applying for"/>
              <w:listItem w:displayText="TAE40116 Certifcate IV in Training and Assessment" w:value="TAE40116 Certifcate IV in Training and Assessment"/>
              <w:listItem w:displayText="BSB41419 Certificate IV in Work Health and Safety" w:value="BSB41419 Certificate IV in Work Health and Safety"/>
              <w:listItem w:displayText="BSB40520 Certificate IV in Leadership and Management" w:value="BSB40520 Certificate IV in Leadership and Management"/>
              <w:listItem w:displayText="BSB40920 Certificate IV in Project Management" w:value="BSB40920 Certificate IV in Project Management"/>
              <w:listItem w:displayText="BSB51319 Diploma of Work Health and Safety" w:value="BSB51319 Diploma of Work Health and Safety"/>
              <w:listItem w:displayText="BSB50420 Diploma of Leadership and Management" w:value="BSB50420 Diploma of Leadership and Management"/>
            </w:comboBox>
          </w:sdtPr>
          <w:sdtEndPr/>
          <w:sdtContent>
            <w:tc>
              <w:tcPr>
                <w:tcW w:w="7863" w:type="dxa"/>
                <w:gridSpan w:val="5"/>
              </w:tcPr>
              <w:p w14:paraId="279D0D33" w14:textId="1D60F77B" w:rsidR="00EF3273" w:rsidRDefault="00C02148" w:rsidP="001D0573">
                <w:pPr>
                  <w:spacing w:line="276" w:lineRule="auto"/>
                </w:pPr>
                <w:r w:rsidRPr="00C81474">
                  <w:rPr>
                    <w:color w:val="7B7B7B" w:themeColor="accent3" w:themeShade="BF"/>
                  </w:rPr>
                  <w:t>Select which course you are applying for</w:t>
                </w:r>
              </w:p>
            </w:tc>
          </w:sdtContent>
        </w:sdt>
      </w:tr>
      <w:tr w:rsidR="00C9127C" w14:paraId="51533CAE" w14:textId="77777777" w:rsidTr="00C97B9B">
        <w:tc>
          <w:tcPr>
            <w:tcW w:w="1686" w:type="dxa"/>
            <w:gridSpan w:val="2"/>
            <w:shd w:val="clear" w:color="auto" w:fill="E2EFD9" w:themeFill="accent6" w:themeFillTint="33"/>
          </w:tcPr>
          <w:p w14:paraId="40631F45" w14:textId="03BB586A" w:rsidR="00C9127C" w:rsidRDefault="00A85818" w:rsidP="001D0573">
            <w:pPr>
              <w:spacing w:line="276" w:lineRule="auto"/>
            </w:pPr>
            <w:r>
              <w:rPr>
                <w:b/>
              </w:rPr>
              <w:t>First</w:t>
            </w:r>
            <w:r w:rsidR="00C9127C" w:rsidRPr="00E372EB">
              <w:rPr>
                <w:b/>
              </w:rPr>
              <w:t xml:space="preserve"> </w:t>
            </w:r>
            <w:r>
              <w:rPr>
                <w:b/>
              </w:rPr>
              <w:t>N</w:t>
            </w:r>
            <w:r w:rsidR="00C9127C" w:rsidRPr="00E372EB">
              <w:rPr>
                <w:b/>
              </w:rPr>
              <w:t>ame</w:t>
            </w:r>
          </w:p>
        </w:tc>
        <w:tc>
          <w:tcPr>
            <w:tcW w:w="2992" w:type="dxa"/>
          </w:tcPr>
          <w:p w14:paraId="35B36D17" w14:textId="77777777" w:rsidR="00C9127C" w:rsidRDefault="00C9127C" w:rsidP="001D0573">
            <w:pPr>
              <w:spacing w:line="276" w:lineRule="auto"/>
            </w:pPr>
          </w:p>
        </w:tc>
        <w:tc>
          <w:tcPr>
            <w:tcW w:w="1695" w:type="dxa"/>
            <w:shd w:val="clear" w:color="auto" w:fill="E2EFD9" w:themeFill="accent6" w:themeFillTint="33"/>
          </w:tcPr>
          <w:p w14:paraId="3F6CC8B9" w14:textId="453B9879" w:rsidR="00C9127C" w:rsidRDefault="00C9127C" w:rsidP="001D0573">
            <w:pPr>
              <w:spacing w:line="276" w:lineRule="auto"/>
            </w:pPr>
            <w:r w:rsidRPr="00E372EB">
              <w:rPr>
                <w:b/>
              </w:rPr>
              <w:t>Surname</w:t>
            </w:r>
          </w:p>
        </w:tc>
        <w:tc>
          <w:tcPr>
            <w:tcW w:w="3176" w:type="dxa"/>
            <w:gridSpan w:val="3"/>
          </w:tcPr>
          <w:p w14:paraId="4B5D31FB" w14:textId="77777777" w:rsidR="00C9127C" w:rsidRDefault="00C9127C" w:rsidP="001D0573">
            <w:pPr>
              <w:spacing w:line="276" w:lineRule="auto"/>
            </w:pPr>
          </w:p>
        </w:tc>
      </w:tr>
      <w:tr w:rsidR="00C9127C" w14:paraId="32CC75C5" w14:textId="77777777" w:rsidTr="00C97B9B">
        <w:tc>
          <w:tcPr>
            <w:tcW w:w="1686" w:type="dxa"/>
            <w:gridSpan w:val="2"/>
            <w:shd w:val="clear" w:color="auto" w:fill="E2EFD9" w:themeFill="accent6" w:themeFillTint="33"/>
          </w:tcPr>
          <w:p w14:paraId="7F6C7D33" w14:textId="77777777" w:rsidR="004276B1" w:rsidRDefault="00281F78" w:rsidP="001D0573">
            <w:pPr>
              <w:spacing w:line="276" w:lineRule="auto"/>
              <w:rPr>
                <w:b/>
              </w:rPr>
            </w:pPr>
            <w:r>
              <w:rPr>
                <w:b/>
              </w:rPr>
              <w:t>Residential</w:t>
            </w:r>
          </w:p>
          <w:p w14:paraId="27E35A02" w14:textId="7736933C" w:rsidR="00C9127C" w:rsidRPr="00E372EB" w:rsidRDefault="00C9127C" w:rsidP="001D0573">
            <w:pPr>
              <w:spacing w:line="276" w:lineRule="auto"/>
              <w:rPr>
                <w:b/>
              </w:rPr>
            </w:pPr>
            <w:r>
              <w:rPr>
                <w:b/>
              </w:rPr>
              <w:t>Address</w:t>
            </w:r>
          </w:p>
        </w:tc>
        <w:tc>
          <w:tcPr>
            <w:tcW w:w="7863" w:type="dxa"/>
            <w:gridSpan w:val="5"/>
          </w:tcPr>
          <w:p w14:paraId="6DDF83B4" w14:textId="77777777" w:rsidR="00C9127C" w:rsidRDefault="00C9127C" w:rsidP="001D0573">
            <w:pPr>
              <w:spacing w:line="276" w:lineRule="auto"/>
            </w:pPr>
          </w:p>
        </w:tc>
      </w:tr>
      <w:tr w:rsidR="00C9127C" w14:paraId="5A0C85F1" w14:textId="77777777" w:rsidTr="00C97B9B">
        <w:tc>
          <w:tcPr>
            <w:tcW w:w="1686" w:type="dxa"/>
            <w:gridSpan w:val="2"/>
            <w:shd w:val="clear" w:color="auto" w:fill="E2EFD9" w:themeFill="accent6" w:themeFillTint="33"/>
          </w:tcPr>
          <w:p w14:paraId="014BB888" w14:textId="7FCD049A" w:rsidR="00C9127C" w:rsidRDefault="00C9127C" w:rsidP="001D0573">
            <w:pPr>
              <w:spacing w:line="276" w:lineRule="auto"/>
            </w:pPr>
            <w:r w:rsidRPr="00E372EB">
              <w:rPr>
                <w:b/>
              </w:rPr>
              <w:t>Date of Birth</w:t>
            </w:r>
          </w:p>
        </w:tc>
        <w:sdt>
          <w:sdtPr>
            <w:id w:val="-478232697"/>
            <w:placeholder>
              <w:docPart w:val="BE0C93D266614186A085EC84A5ED78B9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2992" w:type="dxa"/>
              </w:tcPr>
              <w:p w14:paraId="50F2DA4D" w14:textId="22DC4CAE" w:rsidR="00C9127C" w:rsidRDefault="00C9127C" w:rsidP="001D0573">
                <w:pPr>
                  <w:spacing w:line="276" w:lineRule="auto"/>
                </w:pPr>
                <w:r w:rsidRPr="005D6B41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tc>
          <w:tcPr>
            <w:tcW w:w="1695" w:type="dxa"/>
            <w:shd w:val="clear" w:color="auto" w:fill="E2EFD9" w:themeFill="accent6" w:themeFillTint="33"/>
          </w:tcPr>
          <w:p w14:paraId="0FAD8BDA" w14:textId="48A36A54" w:rsidR="00C9127C" w:rsidRDefault="00C9127C" w:rsidP="001D0573">
            <w:pPr>
              <w:spacing w:line="276" w:lineRule="auto"/>
            </w:pPr>
            <w:r w:rsidRPr="00E372EB">
              <w:rPr>
                <w:b/>
              </w:rPr>
              <w:t>Mobile</w:t>
            </w:r>
          </w:p>
        </w:tc>
        <w:tc>
          <w:tcPr>
            <w:tcW w:w="3176" w:type="dxa"/>
            <w:gridSpan w:val="3"/>
          </w:tcPr>
          <w:p w14:paraId="0FDADAE7" w14:textId="77777777" w:rsidR="00C9127C" w:rsidRDefault="00C9127C" w:rsidP="001D0573">
            <w:pPr>
              <w:spacing w:line="276" w:lineRule="auto"/>
            </w:pPr>
          </w:p>
        </w:tc>
      </w:tr>
      <w:tr w:rsidR="0031675C" w14:paraId="7CB06811" w14:textId="77777777" w:rsidTr="00612590">
        <w:tc>
          <w:tcPr>
            <w:tcW w:w="1686" w:type="dxa"/>
            <w:gridSpan w:val="2"/>
            <w:tcBorders>
              <w:bottom w:val="single" w:sz="4" w:space="0" w:color="auto"/>
            </w:tcBorders>
            <w:shd w:val="clear" w:color="auto" w:fill="E2EFD9" w:themeFill="accent6" w:themeFillTint="33"/>
          </w:tcPr>
          <w:p w14:paraId="2D7B46F8" w14:textId="4033017E" w:rsidR="0031675C" w:rsidRDefault="0031675C" w:rsidP="001D0573">
            <w:pPr>
              <w:spacing w:line="276" w:lineRule="auto"/>
            </w:pPr>
            <w:r w:rsidRPr="00E372EB">
              <w:rPr>
                <w:b/>
              </w:rPr>
              <w:t>E-mail</w:t>
            </w:r>
          </w:p>
        </w:tc>
        <w:tc>
          <w:tcPr>
            <w:tcW w:w="2992" w:type="dxa"/>
            <w:tcBorders>
              <w:bottom w:val="single" w:sz="4" w:space="0" w:color="auto"/>
            </w:tcBorders>
          </w:tcPr>
          <w:p w14:paraId="3F34B699" w14:textId="77777777" w:rsidR="0031675C" w:rsidRDefault="0031675C" w:rsidP="001D0573">
            <w:pPr>
              <w:spacing w:line="276" w:lineRule="auto"/>
            </w:pPr>
          </w:p>
        </w:tc>
        <w:tc>
          <w:tcPr>
            <w:tcW w:w="1695" w:type="dxa"/>
            <w:tcBorders>
              <w:bottom w:val="single" w:sz="4" w:space="0" w:color="auto"/>
            </w:tcBorders>
            <w:shd w:val="clear" w:color="auto" w:fill="E2EFD9" w:themeFill="accent6" w:themeFillTint="33"/>
          </w:tcPr>
          <w:p w14:paraId="2C623011" w14:textId="77777777" w:rsidR="0031675C" w:rsidRPr="0031675C" w:rsidRDefault="0031675C" w:rsidP="001D0573">
            <w:pPr>
              <w:spacing w:line="276" w:lineRule="auto"/>
              <w:rPr>
                <w:b/>
                <w:bCs/>
              </w:rPr>
            </w:pPr>
            <w:r w:rsidRPr="0031675C">
              <w:rPr>
                <w:b/>
                <w:bCs/>
              </w:rPr>
              <w:t>USI</w:t>
            </w:r>
          </w:p>
        </w:tc>
        <w:tc>
          <w:tcPr>
            <w:tcW w:w="3176" w:type="dxa"/>
            <w:gridSpan w:val="3"/>
            <w:tcBorders>
              <w:bottom w:val="single" w:sz="4" w:space="0" w:color="auto"/>
            </w:tcBorders>
          </w:tcPr>
          <w:p w14:paraId="25E5D1DA" w14:textId="48742FFF" w:rsidR="0031675C" w:rsidRDefault="0031675C" w:rsidP="001D0573">
            <w:pPr>
              <w:spacing w:line="276" w:lineRule="auto"/>
            </w:pPr>
          </w:p>
        </w:tc>
      </w:tr>
      <w:tr w:rsidR="00C81474" w14:paraId="34594830" w14:textId="77777777" w:rsidTr="00612590">
        <w:tc>
          <w:tcPr>
            <w:tcW w:w="9549" w:type="dxa"/>
            <w:gridSpan w:val="7"/>
            <w:tcBorders>
              <w:left w:val="nil"/>
              <w:right w:val="nil"/>
            </w:tcBorders>
            <w:shd w:val="clear" w:color="auto" w:fill="auto"/>
          </w:tcPr>
          <w:p w14:paraId="5FC56FA7" w14:textId="25A339CD" w:rsidR="001D0573" w:rsidRPr="001D0573" w:rsidRDefault="00C81474" w:rsidP="001D0573">
            <w:pPr>
              <w:spacing w:line="276" w:lineRule="auto"/>
              <w:rPr>
                <w:b/>
                <w:color w:val="00B050"/>
                <w:sz w:val="28"/>
                <w:szCs w:val="28"/>
              </w:rPr>
            </w:pPr>
            <w:r w:rsidRPr="001D0573">
              <w:rPr>
                <w:b/>
                <w:color w:val="00B050"/>
                <w:sz w:val="28"/>
                <w:szCs w:val="28"/>
              </w:rPr>
              <w:t>Am I eligible?</w:t>
            </w:r>
          </w:p>
        </w:tc>
      </w:tr>
      <w:tr w:rsidR="00C81474" w14:paraId="1981405C" w14:textId="77777777" w:rsidTr="00C97B9B">
        <w:tc>
          <w:tcPr>
            <w:tcW w:w="9549" w:type="dxa"/>
            <w:gridSpan w:val="7"/>
            <w:shd w:val="clear" w:color="auto" w:fill="auto"/>
          </w:tcPr>
          <w:p w14:paraId="5C2884F3" w14:textId="70F96D3D" w:rsidR="00C81474" w:rsidRPr="00680C16" w:rsidRDefault="00C81474" w:rsidP="001D0573">
            <w:pPr>
              <w:spacing w:line="276" w:lineRule="auto"/>
              <w:rPr>
                <w:b/>
              </w:rPr>
            </w:pPr>
            <w:r w:rsidRPr="00680C16">
              <w:rPr>
                <w:b/>
              </w:rPr>
              <w:t xml:space="preserve">Answer these questions to find out if you are eligible to access Smart </w:t>
            </w:r>
            <w:r w:rsidR="00C97B9B">
              <w:rPr>
                <w:b/>
              </w:rPr>
              <w:t>and</w:t>
            </w:r>
            <w:r w:rsidRPr="00680C16">
              <w:rPr>
                <w:b/>
              </w:rPr>
              <w:t xml:space="preserve"> Skilled government</w:t>
            </w:r>
            <w:r w:rsidR="00612590">
              <w:rPr>
                <w:b/>
              </w:rPr>
              <w:t>-</w:t>
            </w:r>
            <w:r w:rsidRPr="00680C16">
              <w:rPr>
                <w:b/>
              </w:rPr>
              <w:t>subsidised training.</w:t>
            </w:r>
          </w:p>
        </w:tc>
      </w:tr>
      <w:tr w:rsidR="00C81474" w14:paraId="3D87B07D" w14:textId="77777777" w:rsidTr="00C97B9B">
        <w:tc>
          <w:tcPr>
            <w:tcW w:w="846" w:type="dxa"/>
            <w:shd w:val="clear" w:color="auto" w:fill="E2EFD9" w:themeFill="accent6" w:themeFillTint="33"/>
          </w:tcPr>
          <w:p w14:paraId="7A451742" w14:textId="77777777" w:rsidR="00C81474" w:rsidRPr="00E372EB" w:rsidRDefault="00C81474" w:rsidP="001D0573">
            <w:pPr>
              <w:spacing w:line="276" w:lineRule="auto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5667" w:type="dxa"/>
            <w:gridSpan w:val="4"/>
            <w:shd w:val="clear" w:color="auto" w:fill="E2EFD9" w:themeFill="accent6" w:themeFillTint="33"/>
          </w:tcPr>
          <w:p w14:paraId="0127247B" w14:textId="53BDECB3" w:rsidR="00C81474" w:rsidRDefault="00C81474" w:rsidP="001D0573">
            <w:pPr>
              <w:spacing w:line="276" w:lineRule="auto"/>
            </w:pPr>
            <w:r w:rsidRPr="007D7430">
              <w:rPr>
                <w:b/>
              </w:rPr>
              <w:t>I am 15 years or older</w:t>
            </w:r>
            <w:r w:rsidR="00AC790C">
              <w:rPr>
                <w:b/>
              </w:rPr>
              <w:t>.</w:t>
            </w:r>
          </w:p>
        </w:tc>
        <w:tc>
          <w:tcPr>
            <w:tcW w:w="1544" w:type="dxa"/>
          </w:tcPr>
          <w:p w14:paraId="55AF387B" w14:textId="47B22C2F" w:rsidR="00C81474" w:rsidRDefault="00BC4F3B" w:rsidP="001D0573">
            <w:pPr>
              <w:spacing w:line="276" w:lineRule="auto"/>
            </w:pPr>
            <w:sdt>
              <w:sdtPr>
                <w:id w:val="-11783341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C790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C790C">
              <w:t xml:space="preserve"> Yes             </w:t>
            </w:r>
          </w:p>
        </w:tc>
        <w:tc>
          <w:tcPr>
            <w:tcW w:w="1492" w:type="dxa"/>
          </w:tcPr>
          <w:p w14:paraId="2C43BBC8" w14:textId="7D8B8A9F" w:rsidR="00C81474" w:rsidRDefault="00BC4F3B" w:rsidP="001D0573">
            <w:pPr>
              <w:spacing w:line="276" w:lineRule="auto"/>
            </w:pPr>
            <w:sdt>
              <w:sdtPr>
                <w:id w:val="19431028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C790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C790C">
              <w:t xml:space="preserve"> No</w:t>
            </w:r>
            <w:r w:rsidR="00AC790C">
              <w:tab/>
            </w:r>
          </w:p>
        </w:tc>
      </w:tr>
      <w:tr w:rsidR="00AC790C" w14:paraId="1CABDE13" w14:textId="77777777" w:rsidTr="00C97B9B">
        <w:tc>
          <w:tcPr>
            <w:tcW w:w="846" w:type="dxa"/>
            <w:shd w:val="clear" w:color="auto" w:fill="E2EFD9" w:themeFill="accent6" w:themeFillTint="33"/>
          </w:tcPr>
          <w:p w14:paraId="6D251465" w14:textId="77777777" w:rsidR="00AC790C" w:rsidRPr="00E372EB" w:rsidRDefault="00AC790C" w:rsidP="001D0573">
            <w:pPr>
              <w:spacing w:line="276" w:lineRule="auto"/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5667" w:type="dxa"/>
            <w:gridSpan w:val="4"/>
            <w:shd w:val="clear" w:color="auto" w:fill="E2EFD9" w:themeFill="accent6" w:themeFillTint="33"/>
          </w:tcPr>
          <w:p w14:paraId="38CAC4C7" w14:textId="382E645F" w:rsidR="00AC790C" w:rsidRDefault="00AC790C" w:rsidP="001D0573">
            <w:pPr>
              <w:spacing w:line="276" w:lineRule="auto"/>
            </w:pPr>
            <w:r w:rsidRPr="007D7430">
              <w:rPr>
                <w:b/>
              </w:rPr>
              <w:t>I have left school</w:t>
            </w:r>
            <w:r>
              <w:rPr>
                <w:b/>
              </w:rPr>
              <w:t>.</w:t>
            </w:r>
          </w:p>
        </w:tc>
        <w:tc>
          <w:tcPr>
            <w:tcW w:w="1544" w:type="dxa"/>
          </w:tcPr>
          <w:p w14:paraId="55EBE287" w14:textId="39B0893D" w:rsidR="00AC790C" w:rsidRDefault="00BC4F3B" w:rsidP="001D0573">
            <w:pPr>
              <w:spacing w:line="276" w:lineRule="auto"/>
            </w:pPr>
            <w:sdt>
              <w:sdtPr>
                <w:id w:val="20787051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C790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C790C">
              <w:t xml:space="preserve"> Yes             </w:t>
            </w:r>
          </w:p>
        </w:tc>
        <w:tc>
          <w:tcPr>
            <w:tcW w:w="1492" w:type="dxa"/>
          </w:tcPr>
          <w:p w14:paraId="555E45E2" w14:textId="448DCB64" w:rsidR="00AC790C" w:rsidRDefault="00BC4F3B" w:rsidP="001D0573">
            <w:pPr>
              <w:spacing w:line="276" w:lineRule="auto"/>
            </w:pPr>
            <w:sdt>
              <w:sdtPr>
                <w:id w:val="-20052731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C790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C790C">
              <w:t xml:space="preserve"> No</w:t>
            </w:r>
            <w:r w:rsidR="00AC790C">
              <w:tab/>
            </w:r>
          </w:p>
        </w:tc>
      </w:tr>
      <w:tr w:rsidR="00AC790C" w14:paraId="2D88C87E" w14:textId="77777777" w:rsidTr="00C97B9B">
        <w:tc>
          <w:tcPr>
            <w:tcW w:w="846" w:type="dxa"/>
            <w:shd w:val="clear" w:color="auto" w:fill="E2EFD9" w:themeFill="accent6" w:themeFillTint="33"/>
          </w:tcPr>
          <w:p w14:paraId="1CCA3779" w14:textId="77777777" w:rsidR="00AC790C" w:rsidRPr="00E372EB" w:rsidRDefault="00AC790C" w:rsidP="001D0573">
            <w:pPr>
              <w:spacing w:line="276" w:lineRule="auto"/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5667" w:type="dxa"/>
            <w:gridSpan w:val="4"/>
            <w:shd w:val="clear" w:color="auto" w:fill="E2EFD9" w:themeFill="accent6" w:themeFillTint="33"/>
          </w:tcPr>
          <w:p w14:paraId="11EE2357" w14:textId="17BF0200" w:rsidR="00AC790C" w:rsidRDefault="00AC790C" w:rsidP="001D0573">
            <w:pPr>
              <w:spacing w:line="276" w:lineRule="auto"/>
            </w:pPr>
            <w:r w:rsidRPr="007D7430">
              <w:rPr>
                <w:b/>
              </w:rPr>
              <w:t>I live or work in N</w:t>
            </w:r>
            <w:r w:rsidR="0031675C">
              <w:rPr>
                <w:b/>
              </w:rPr>
              <w:t xml:space="preserve">ew </w:t>
            </w:r>
            <w:r w:rsidRPr="007D7430">
              <w:rPr>
                <w:b/>
              </w:rPr>
              <w:t>S</w:t>
            </w:r>
            <w:r w:rsidR="0031675C">
              <w:rPr>
                <w:b/>
              </w:rPr>
              <w:t xml:space="preserve">outh </w:t>
            </w:r>
            <w:r w:rsidRPr="007D7430">
              <w:rPr>
                <w:b/>
              </w:rPr>
              <w:t>W</w:t>
            </w:r>
            <w:r w:rsidR="0031675C">
              <w:rPr>
                <w:b/>
              </w:rPr>
              <w:t>ales</w:t>
            </w:r>
            <w:r>
              <w:rPr>
                <w:b/>
              </w:rPr>
              <w:t>.</w:t>
            </w:r>
            <w:r>
              <w:tab/>
            </w:r>
          </w:p>
        </w:tc>
        <w:tc>
          <w:tcPr>
            <w:tcW w:w="1544" w:type="dxa"/>
          </w:tcPr>
          <w:p w14:paraId="77CE847D" w14:textId="17AD2150" w:rsidR="00AC790C" w:rsidRDefault="00BC4F3B" w:rsidP="001D0573">
            <w:pPr>
              <w:spacing w:line="276" w:lineRule="auto"/>
            </w:pPr>
            <w:sdt>
              <w:sdtPr>
                <w:id w:val="4950005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C790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C790C">
              <w:t xml:space="preserve"> Yes             </w:t>
            </w:r>
          </w:p>
        </w:tc>
        <w:tc>
          <w:tcPr>
            <w:tcW w:w="1492" w:type="dxa"/>
          </w:tcPr>
          <w:p w14:paraId="48BD9EFA" w14:textId="342F248C" w:rsidR="00AC790C" w:rsidRDefault="00BC4F3B" w:rsidP="001D0573">
            <w:pPr>
              <w:spacing w:line="276" w:lineRule="auto"/>
            </w:pPr>
            <w:sdt>
              <w:sdtPr>
                <w:id w:val="-8090877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C790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C790C">
              <w:t xml:space="preserve"> No</w:t>
            </w:r>
            <w:r w:rsidR="00AC790C">
              <w:tab/>
            </w:r>
          </w:p>
        </w:tc>
      </w:tr>
      <w:tr w:rsidR="00AC790C" w14:paraId="3847C916" w14:textId="77777777" w:rsidTr="00C97B9B">
        <w:tc>
          <w:tcPr>
            <w:tcW w:w="846" w:type="dxa"/>
            <w:shd w:val="clear" w:color="auto" w:fill="E2EFD9" w:themeFill="accent6" w:themeFillTint="33"/>
          </w:tcPr>
          <w:p w14:paraId="0CE5F192" w14:textId="77777777" w:rsidR="00AC790C" w:rsidRPr="00E372EB" w:rsidRDefault="00AC790C" w:rsidP="001D0573">
            <w:pPr>
              <w:spacing w:line="276" w:lineRule="auto"/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5667" w:type="dxa"/>
            <w:gridSpan w:val="4"/>
            <w:shd w:val="clear" w:color="auto" w:fill="E2EFD9" w:themeFill="accent6" w:themeFillTint="33"/>
          </w:tcPr>
          <w:p w14:paraId="1F942E8C" w14:textId="70D1F7BC" w:rsidR="00AC790C" w:rsidRDefault="00AC790C" w:rsidP="001D0573">
            <w:pPr>
              <w:tabs>
                <w:tab w:val="left" w:pos="567"/>
              </w:tabs>
              <w:spacing w:line="276" w:lineRule="auto"/>
            </w:pPr>
            <w:r w:rsidRPr="007D7430">
              <w:rPr>
                <w:b/>
              </w:rPr>
              <w:t xml:space="preserve">I am an Australian citizen or Australian permanent resident </w:t>
            </w:r>
            <w:r>
              <w:rPr>
                <w:b/>
              </w:rPr>
              <w:t xml:space="preserve">(PR) </w:t>
            </w:r>
            <w:r w:rsidRPr="007D7430">
              <w:rPr>
                <w:b/>
              </w:rPr>
              <w:t>or humanitarian</w:t>
            </w:r>
            <w:r>
              <w:rPr>
                <w:b/>
              </w:rPr>
              <w:t xml:space="preserve"> visa</w:t>
            </w:r>
            <w:r w:rsidRPr="007D7430">
              <w:rPr>
                <w:b/>
              </w:rPr>
              <w:t xml:space="preserve"> holder</w:t>
            </w:r>
            <w:r>
              <w:rPr>
                <w:b/>
              </w:rPr>
              <w:t xml:space="preserve"> </w:t>
            </w:r>
            <w:r w:rsidRPr="007D7430">
              <w:rPr>
                <w:b/>
              </w:rPr>
              <w:t>or New Zealand citizen</w:t>
            </w:r>
            <w:r>
              <w:rPr>
                <w:b/>
              </w:rPr>
              <w:t>.</w:t>
            </w:r>
          </w:p>
        </w:tc>
        <w:tc>
          <w:tcPr>
            <w:tcW w:w="1544" w:type="dxa"/>
          </w:tcPr>
          <w:p w14:paraId="12CA653D" w14:textId="40946ADD" w:rsidR="00AC790C" w:rsidRDefault="00BC4F3B" w:rsidP="001D0573">
            <w:pPr>
              <w:spacing w:line="276" w:lineRule="auto"/>
            </w:pPr>
            <w:sdt>
              <w:sdtPr>
                <w:id w:val="-11549872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C790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C790C">
              <w:t xml:space="preserve"> Yes             </w:t>
            </w:r>
          </w:p>
        </w:tc>
        <w:tc>
          <w:tcPr>
            <w:tcW w:w="1492" w:type="dxa"/>
          </w:tcPr>
          <w:p w14:paraId="799A875C" w14:textId="7460BB04" w:rsidR="00AC790C" w:rsidRDefault="00BC4F3B" w:rsidP="001D0573">
            <w:pPr>
              <w:spacing w:line="276" w:lineRule="auto"/>
            </w:pPr>
            <w:sdt>
              <w:sdtPr>
                <w:id w:val="8331161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C790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C790C">
              <w:t xml:space="preserve"> No</w:t>
            </w:r>
            <w:r w:rsidR="00AC790C">
              <w:tab/>
            </w:r>
          </w:p>
        </w:tc>
      </w:tr>
      <w:tr w:rsidR="00AC790C" w14:paraId="58DA4E4A" w14:textId="77777777" w:rsidTr="00612590">
        <w:tc>
          <w:tcPr>
            <w:tcW w:w="9549" w:type="dxa"/>
            <w:gridSpan w:val="7"/>
            <w:tcBorders>
              <w:bottom w:val="single" w:sz="4" w:space="0" w:color="auto"/>
            </w:tcBorders>
            <w:shd w:val="clear" w:color="auto" w:fill="auto"/>
          </w:tcPr>
          <w:p w14:paraId="640CC479" w14:textId="0AD21C54" w:rsidR="00AC790C" w:rsidRDefault="00AC790C" w:rsidP="001D0573">
            <w:pPr>
              <w:spacing w:line="276" w:lineRule="auto"/>
            </w:pPr>
            <w:r>
              <w:rPr>
                <w:b/>
              </w:rPr>
              <w:t>I</w:t>
            </w:r>
            <w:r w:rsidRPr="00AC790C">
              <w:rPr>
                <w:b/>
              </w:rPr>
              <w:t xml:space="preserve">f you have answered yes to </w:t>
            </w:r>
            <w:r w:rsidR="00680C16">
              <w:rPr>
                <w:b/>
              </w:rPr>
              <w:t>ALL</w:t>
            </w:r>
            <w:r w:rsidRPr="00AC790C">
              <w:rPr>
                <w:b/>
              </w:rPr>
              <w:t xml:space="preserve"> the above</w:t>
            </w:r>
            <w:r w:rsidR="00680C16">
              <w:rPr>
                <w:b/>
              </w:rPr>
              <w:t xml:space="preserve"> criteria</w:t>
            </w:r>
            <w:r w:rsidR="00B76A71">
              <w:rPr>
                <w:b/>
              </w:rPr>
              <w:t>,</w:t>
            </w:r>
            <w:r w:rsidRPr="00AC790C">
              <w:rPr>
                <w:b/>
              </w:rPr>
              <w:t xml:space="preserve"> you </w:t>
            </w:r>
            <w:r>
              <w:rPr>
                <w:b/>
              </w:rPr>
              <w:t>MAY</w:t>
            </w:r>
            <w:r w:rsidRPr="00AC790C">
              <w:rPr>
                <w:b/>
              </w:rPr>
              <w:t xml:space="preserve"> be eligible </w:t>
            </w:r>
            <w:r w:rsidR="000A141E">
              <w:rPr>
                <w:b/>
              </w:rPr>
              <w:t>for</w:t>
            </w:r>
            <w:r w:rsidRPr="00AC790C">
              <w:rPr>
                <w:b/>
              </w:rPr>
              <w:t xml:space="preserve"> government</w:t>
            </w:r>
            <w:r w:rsidR="00612590">
              <w:rPr>
                <w:b/>
              </w:rPr>
              <w:t>-</w:t>
            </w:r>
            <w:r w:rsidRPr="00AC790C">
              <w:rPr>
                <w:b/>
              </w:rPr>
              <w:t xml:space="preserve">subsidised training. </w:t>
            </w:r>
            <w:r>
              <w:rPr>
                <w:b/>
              </w:rPr>
              <w:t>T</w:t>
            </w:r>
            <w:r w:rsidRPr="00AC790C">
              <w:rPr>
                <w:b/>
              </w:rPr>
              <w:t>he following questions will assist in determining your fee.</w:t>
            </w:r>
          </w:p>
        </w:tc>
      </w:tr>
      <w:tr w:rsidR="00AC790C" w14:paraId="577AB860" w14:textId="77777777" w:rsidTr="00612590">
        <w:tc>
          <w:tcPr>
            <w:tcW w:w="9549" w:type="dxa"/>
            <w:gridSpan w:val="7"/>
            <w:tcBorders>
              <w:left w:val="nil"/>
              <w:right w:val="nil"/>
            </w:tcBorders>
            <w:shd w:val="clear" w:color="auto" w:fill="auto"/>
          </w:tcPr>
          <w:p w14:paraId="662C95C6" w14:textId="00534AE4" w:rsidR="00AC790C" w:rsidRPr="001D0573" w:rsidRDefault="00AC790C" w:rsidP="001D0573">
            <w:pPr>
              <w:spacing w:line="276" w:lineRule="auto"/>
              <w:rPr>
                <w:b/>
                <w:bCs/>
                <w:sz w:val="28"/>
                <w:szCs w:val="28"/>
              </w:rPr>
            </w:pPr>
            <w:r w:rsidRPr="001D0573">
              <w:rPr>
                <w:b/>
                <w:bCs/>
                <w:color w:val="00B050"/>
                <w:sz w:val="28"/>
                <w:szCs w:val="28"/>
              </w:rPr>
              <w:t>Estimate my fee.</w:t>
            </w:r>
          </w:p>
        </w:tc>
      </w:tr>
      <w:tr w:rsidR="000D6845" w14:paraId="54A50C36" w14:textId="77777777" w:rsidTr="00C97B9B">
        <w:tc>
          <w:tcPr>
            <w:tcW w:w="846" w:type="dxa"/>
            <w:vMerge w:val="restart"/>
            <w:shd w:val="clear" w:color="auto" w:fill="E2EFD9" w:themeFill="accent6" w:themeFillTint="33"/>
          </w:tcPr>
          <w:p w14:paraId="2D7481F9" w14:textId="2CB604FB" w:rsidR="000D6845" w:rsidRDefault="000D6845" w:rsidP="001D0573">
            <w:pPr>
              <w:spacing w:line="276" w:lineRule="auto"/>
              <w:rPr>
                <w:b/>
              </w:rPr>
            </w:pPr>
            <w:r w:rsidRPr="007D7430">
              <w:rPr>
                <w:b/>
              </w:rPr>
              <w:t>5.</w:t>
            </w:r>
          </w:p>
        </w:tc>
        <w:tc>
          <w:tcPr>
            <w:tcW w:w="8703" w:type="dxa"/>
            <w:gridSpan w:val="6"/>
            <w:shd w:val="clear" w:color="auto" w:fill="E2EFD9" w:themeFill="accent6" w:themeFillTint="33"/>
          </w:tcPr>
          <w:p w14:paraId="483FDA43" w14:textId="03A3901A" w:rsidR="000D6845" w:rsidRDefault="000D6845" w:rsidP="001D0573">
            <w:pPr>
              <w:spacing w:line="276" w:lineRule="auto"/>
            </w:pPr>
            <w:r w:rsidRPr="007D7430">
              <w:rPr>
                <w:b/>
              </w:rPr>
              <w:t>The highest qualification I have achieved SINCE leaving school and turning 17 is</w:t>
            </w:r>
            <w:r>
              <w:t>:</w:t>
            </w:r>
          </w:p>
        </w:tc>
      </w:tr>
      <w:tr w:rsidR="000D6845" w14:paraId="185F247A" w14:textId="77777777" w:rsidTr="00C97B9B">
        <w:tc>
          <w:tcPr>
            <w:tcW w:w="846" w:type="dxa"/>
            <w:vMerge/>
            <w:shd w:val="clear" w:color="auto" w:fill="E2EFD9" w:themeFill="accent6" w:themeFillTint="33"/>
          </w:tcPr>
          <w:p w14:paraId="04E86DFE" w14:textId="2A0B2BB7" w:rsidR="000D6845" w:rsidRDefault="000D6845" w:rsidP="001D0573">
            <w:pPr>
              <w:spacing w:line="276" w:lineRule="auto"/>
              <w:rPr>
                <w:b/>
              </w:rPr>
            </w:pPr>
          </w:p>
        </w:tc>
        <w:sdt>
          <w:sdtPr>
            <w:id w:val="280081247"/>
            <w:placeholder>
              <w:docPart w:val="DD2AAC52E61C4484B3304359E48D84E0"/>
            </w:placeholder>
            <w:showingPlcHdr/>
            <w:dropDownList>
              <w:listItem w:value="My highest qualification is"/>
              <w:listItem w:displayText="No previous qualifications" w:value="No previous qualifications"/>
              <w:listItem w:displayText="Foundation skills units (FSK)" w:value="Foundation skills units (FSK)"/>
              <w:listItem w:displayText="Certificate I" w:value="Certificate I"/>
              <w:listItem w:displayText="Certificate II" w:value="Certificate II"/>
              <w:listItem w:displayText="Certificate III (including trade tickets)" w:value="Certificate III (including trade tickets)"/>
              <w:listItem w:displayText="Certificate IV or higher (including Diploma, Bachelor and post-graduate)" w:value="Certificate IV or higher (including Diploma, Bachelor and post-graduate)"/>
            </w:dropDownList>
          </w:sdtPr>
          <w:sdtEndPr/>
          <w:sdtContent>
            <w:tc>
              <w:tcPr>
                <w:tcW w:w="8703" w:type="dxa"/>
                <w:gridSpan w:val="6"/>
                <w:shd w:val="clear" w:color="auto" w:fill="E2EFD9" w:themeFill="accent6" w:themeFillTint="33"/>
              </w:tcPr>
              <w:p w14:paraId="5E87BCB4" w14:textId="6F005FB4" w:rsidR="000D6845" w:rsidRDefault="000D6845" w:rsidP="001D0573">
                <w:pPr>
                  <w:spacing w:line="276" w:lineRule="auto"/>
                </w:pPr>
                <w:r w:rsidRPr="000D6845">
                  <w:rPr>
                    <w:color w:val="767171" w:themeColor="background2" w:themeShade="80"/>
                  </w:rPr>
                  <w:t>My highest qualification is</w:t>
                </w:r>
              </w:p>
            </w:tc>
          </w:sdtContent>
        </w:sdt>
      </w:tr>
      <w:tr w:rsidR="00AC790C" w14:paraId="7ADD5B7D" w14:textId="77777777" w:rsidTr="00C97B9B">
        <w:trPr>
          <w:trHeight w:val="305"/>
        </w:trPr>
        <w:tc>
          <w:tcPr>
            <w:tcW w:w="846" w:type="dxa"/>
            <w:shd w:val="clear" w:color="auto" w:fill="E2EFD9" w:themeFill="accent6" w:themeFillTint="33"/>
          </w:tcPr>
          <w:p w14:paraId="117C3F86" w14:textId="00572A62" w:rsidR="00AC790C" w:rsidRDefault="000D6845" w:rsidP="001D0573">
            <w:pPr>
              <w:spacing w:line="276" w:lineRule="auto"/>
              <w:rPr>
                <w:b/>
              </w:rPr>
            </w:pPr>
            <w:r w:rsidRPr="007D7430">
              <w:rPr>
                <w:b/>
              </w:rPr>
              <w:t>6.</w:t>
            </w:r>
          </w:p>
        </w:tc>
        <w:tc>
          <w:tcPr>
            <w:tcW w:w="5667" w:type="dxa"/>
            <w:gridSpan w:val="4"/>
            <w:shd w:val="clear" w:color="auto" w:fill="E2EFD9" w:themeFill="accent6" w:themeFillTint="33"/>
          </w:tcPr>
          <w:p w14:paraId="669DAE27" w14:textId="666E3B7B" w:rsidR="00AC790C" w:rsidRDefault="000D6845" w:rsidP="001D0573">
            <w:pPr>
              <w:spacing w:line="276" w:lineRule="auto"/>
            </w:pPr>
            <w:r w:rsidRPr="007D7430">
              <w:rPr>
                <w:b/>
              </w:rPr>
              <w:t>I receive Government benefits.</w:t>
            </w:r>
            <w:r>
              <w:rPr>
                <w:b/>
              </w:rPr>
              <w:t xml:space="preserve">     </w:t>
            </w:r>
          </w:p>
        </w:tc>
        <w:tc>
          <w:tcPr>
            <w:tcW w:w="1544" w:type="dxa"/>
          </w:tcPr>
          <w:p w14:paraId="4A2EEA08" w14:textId="04391F50" w:rsidR="00AC790C" w:rsidRDefault="00BC4F3B" w:rsidP="001D0573">
            <w:pPr>
              <w:spacing w:line="276" w:lineRule="auto"/>
            </w:pPr>
            <w:sdt>
              <w:sdtPr>
                <w:id w:val="11876366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684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D6845">
              <w:t xml:space="preserve"> Yes</w:t>
            </w:r>
            <w:r w:rsidR="00ED5D57">
              <w:t xml:space="preserve"> </w:t>
            </w:r>
            <w:r w:rsidR="00ED5D57" w:rsidRPr="00596AFD">
              <w:rPr>
                <w:color w:val="FF0000"/>
              </w:rPr>
              <w:t>*</w:t>
            </w:r>
          </w:p>
        </w:tc>
        <w:tc>
          <w:tcPr>
            <w:tcW w:w="1492" w:type="dxa"/>
          </w:tcPr>
          <w:p w14:paraId="04D502E9" w14:textId="6F5B7E4E" w:rsidR="00AC790C" w:rsidRDefault="00BC4F3B" w:rsidP="001D0573">
            <w:pPr>
              <w:spacing w:line="276" w:lineRule="auto"/>
            </w:pPr>
            <w:sdt>
              <w:sdtPr>
                <w:id w:val="-8980584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684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D6845">
              <w:t xml:space="preserve"> No</w:t>
            </w:r>
            <w:r w:rsidR="000D6845">
              <w:tab/>
            </w:r>
          </w:p>
        </w:tc>
      </w:tr>
      <w:tr w:rsidR="000D6845" w14:paraId="126626F9" w14:textId="77777777" w:rsidTr="00C97B9B">
        <w:tc>
          <w:tcPr>
            <w:tcW w:w="9549" w:type="dxa"/>
            <w:gridSpan w:val="7"/>
            <w:shd w:val="clear" w:color="auto" w:fill="auto"/>
          </w:tcPr>
          <w:p w14:paraId="38FB0E73" w14:textId="552A58CF" w:rsidR="000D6845" w:rsidRPr="00590090" w:rsidRDefault="000D6845" w:rsidP="001D0573">
            <w:pPr>
              <w:spacing w:line="276" w:lineRule="auto"/>
              <w:rPr>
                <w:sz w:val="20"/>
                <w:szCs w:val="20"/>
              </w:rPr>
            </w:pPr>
            <w:r w:rsidRPr="00590090">
              <w:rPr>
                <w:sz w:val="20"/>
                <w:szCs w:val="20"/>
              </w:rPr>
              <w:t>If you are receiving a Centrelink/Commonwealth benefit, including Veteran Affairs</w:t>
            </w:r>
            <w:r w:rsidR="00612590">
              <w:rPr>
                <w:sz w:val="20"/>
                <w:szCs w:val="20"/>
              </w:rPr>
              <w:t>,</w:t>
            </w:r>
            <w:r w:rsidRPr="00590090">
              <w:rPr>
                <w:sz w:val="20"/>
                <w:szCs w:val="20"/>
              </w:rPr>
              <w:t xml:space="preserve"> you may be eligible for a concession fee. Family Tax Benefit A (maximum rate) may also be eligible for a concession fee. Please provide a statement of your latest Commonwealth benefit.</w:t>
            </w:r>
            <w:r w:rsidRPr="00590090">
              <w:rPr>
                <w:color w:val="009900"/>
                <w:sz w:val="20"/>
                <w:szCs w:val="20"/>
              </w:rPr>
              <w:t xml:space="preserve"> </w:t>
            </w:r>
          </w:p>
        </w:tc>
      </w:tr>
      <w:tr w:rsidR="000D6845" w14:paraId="509A813C" w14:textId="77777777" w:rsidTr="00C97B9B">
        <w:tc>
          <w:tcPr>
            <w:tcW w:w="846" w:type="dxa"/>
            <w:shd w:val="clear" w:color="auto" w:fill="E2EFD9" w:themeFill="accent6" w:themeFillTint="33"/>
          </w:tcPr>
          <w:p w14:paraId="7ECD7648" w14:textId="1E37B67C" w:rsidR="000D6845" w:rsidRPr="007D7430" w:rsidRDefault="000D6845" w:rsidP="001D0573">
            <w:pPr>
              <w:spacing w:line="276" w:lineRule="auto"/>
              <w:rPr>
                <w:b/>
              </w:rPr>
            </w:pPr>
            <w:r w:rsidRPr="007D7430">
              <w:rPr>
                <w:b/>
              </w:rPr>
              <w:t>7.</w:t>
            </w:r>
          </w:p>
        </w:tc>
        <w:tc>
          <w:tcPr>
            <w:tcW w:w="5667" w:type="dxa"/>
            <w:gridSpan w:val="4"/>
            <w:shd w:val="clear" w:color="auto" w:fill="E2EFD9" w:themeFill="accent6" w:themeFillTint="33"/>
          </w:tcPr>
          <w:p w14:paraId="2B3F9999" w14:textId="2A2330A0" w:rsidR="000D6845" w:rsidRDefault="000D6845" w:rsidP="001D0573">
            <w:pPr>
              <w:spacing w:line="276" w:lineRule="auto"/>
            </w:pPr>
            <w:r w:rsidRPr="007D7430">
              <w:rPr>
                <w:b/>
              </w:rPr>
              <w:t>I am a stud</w:t>
            </w:r>
            <w:r>
              <w:rPr>
                <w:b/>
              </w:rPr>
              <w:t>ent with a disability, health or</w:t>
            </w:r>
            <w:r w:rsidRPr="007D7430">
              <w:rPr>
                <w:b/>
              </w:rPr>
              <w:t xml:space="preserve"> medical condition</w:t>
            </w:r>
          </w:p>
        </w:tc>
        <w:tc>
          <w:tcPr>
            <w:tcW w:w="1544" w:type="dxa"/>
          </w:tcPr>
          <w:p w14:paraId="41F45CB9" w14:textId="3D150E5D" w:rsidR="000D6845" w:rsidRDefault="00BC4F3B" w:rsidP="001D0573">
            <w:pPr>
              <w:spacing w:line="276" w:lineRule="auto"/>
            </w:pPr>
            <w:sdt>
              <w:sdtPr>
                <w:id w:val="20169620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684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D6845">
              <w:t xml:space="preserve"> Yes</w:t>
            </w:r>
            <w:r w:rsidR="00ED5D57">
              <w:t xml:space="preserve"> </w:t>
            </w:r>
            <w:r w:rsidR="00ED5D57" w:rsidRPr="00596AFD">
              <w:rPr>
                <w:color w:val="FF0000"/>
              </w:rPr>
              <w:t>*</w:t>
            </w:r>
          </w:p>
        </w:tc>
        <w:tc>
          <w:tcPr>
            <w:tcW w:w="1492" w:type="dxa"/>
          </w:tcPr>
          <w:p w14:paraId="5695EC63" w14:textId="1E199EC6" w:rsidR="000D6845" w:rsidRDefault="00BC4F3B" w:rsidP="001D0573">
            <w:pPr>
              <w:spacing w:line="276" w:lineRule="auto"/>
            </w:pPr>
            <w:sdt>
              <w:sdtPr>
                <w:id w:val="19336961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684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D6845">
              <w:t xml:space="preserve"> No</w:t>
            </w:r>
          </w:p>
        </w:tc>
      </w:tr>
      <w:tr w:rsidR="000D6845" w14:paraId="236FB83B" w14:textId="77777777" w:rsidTr="00C97B9B">
        <w:tc>
          <w:tcPr>
            <w:tcW w:w="9549" w:type="dxa"/>
            <w:gridSpan w:val="7"/>
            <w:shd w:val="clear" w:color="auto" w:fill="auto"/>
          </w:tcPr>
          <w:p w14:paraId="0E851B29" w14:textId="17F846AA" w:rsidR="000D6845" w:rsidRPr="00590090" w:rsidRDefault="000D6845" w:rsidP="001D0573">
            <w:pPr>
              <w:spacing w:line="276" w:lineRule="auto"/>
              <w:rPr>
                <w:sz w:val="20"/>
                <w:szCs w:val="20"/>
              </w:rPr>
            </w:pPr>
            <w:r w:rsidRPr="00590090">
              <w:rPr>
                <w:sz w:val="20"/>
                <w:szCs w:val="20"/>
              </w:rPr>
              <w:t>A disability may be permanent or temporary and includes chronic medical conditions and mental health if you are unsure</w:t>
            </w:r>
            <w:r w:rsidR="005F76BC">
              <w:rPr>
                <w:sz w:val="20"/>
                <w:szCs w:val="20"/>
              </w:rPr>
              <w:t>,</w:t>
            </w:r>
            <w:r w:rsidRPr="00590090">
              <w:rPr>
                <w:sz w:val="20"/>
                <w:szCs w:val="20"/>
              </w:rPr>
              <w:t xml:space="preserve"> please contact our Learning Consultant, David Liptak</w:t>
            </w:r>
            <w:r w:rsidR="00AE15FE">
              <w:rPr>
                <w:sz w:val="20"/>
                <w:szCs w:val="20"/>
              </w:rPr>
              <w:t>.</w:t>
            </w:r>
            <w:r w:rsidRPr="00590090">
              <w:rPr>
                <w:sz w:val="20"/>
                <w:szCs w:val="20"/>
              </w:rPr>
              <w:t xml:space="preserve"> If you answer yes</w:t>
            </w:r>
            <w:r w:rsidR="005F76BC">
              <w:rPr>
                <w:sz w:val="20"/>
                <w:szCs w:val="20"/>
              </w:rPr>
              <w:t>,</w:t>
            </w:r>
            <w:r w:rsidRPr="00590090">
              <w:rPr>
                <w:sz w:val="20"/>
                <w:szCs w:val="20"/>
              </w:rPr>
              <w:t xml:space="preserve"> you may be eligible for an </w:t>
            </w:r>
            <w:r w:rsidR="0064728B" w:rsidRPr="00590090">
              <w:rPr>
                <w:sz w:val="20"/>
                <w:szCs w:val="20"/>
              </w:rPr>
              <w:t xml:space="preserve">exemption </w:t>
            </w:r>
            <w:r w:rsidRPr="00590090">
              <w:rPr>
                <w:sz w:val="20"/>
                <w:szCs w:val="20"/>
              </w:rPr>
              <w:t xml:space="preserve">   </w:t>
            </w:r>
          </w:p>
        </w:tc>
      </w:tr>
      <w:tr w:rsidR="00590090" w14:paraId="73CA61B7" w14:textId="77777777" w:rsidTr="00C97B9B">
        <w:tc>
          <w:tcPr>
            <w:tcW w:w="846" w:type="dxa"/>
            <w:shd w:val="clear" w:color="auto" w:fill="E2EFD9" w:themeFill="accent6" w:themeFillTint="33"/>
          </w:tcPr>
          <w:p w14:paraId="02A9CBFB" w14:textId="4C3A5317" w:rsidR="00590090" w:rsidRPr="007D7430" w:rsidRDefault="00590090" w:rsidP="001D0573">
            <w:pPr>
              <w:spacing w:line="276" w:lineRule="auto"/>
              <w:rPr>
                <w:b/>
              </w:rPr>
            </w:pPr>
            <w:r>
              <w:rPr>
                <w:b/>
              </w:rPr>
              <w:t xml:space="preserve">8. </w:t>
            </w:r>
          </w:p>
        </w:tc>
        <w:tc>
          <w:tcPr>
            <w:tcW w:w="5667" w:type="dxa"/>
            <w:gridSpan w:val="4"/>
            <w:shd w:val="clear" w:color="auto" w:fill="E2EFD9" w:themeFill="accent6" w:themeFillTint="33"/>
          </w:tcPr>
          <w:p w14:paraId="4703185A" w14:textId="7CB1778C" w:rsidR="00590090" w:rsidRDefault="00590090" w:rsidP="001D0573">
            <w:pPr>
              <w:spacing w:line="276" w:lineRule="auto"/>
            </w:pPr>
            <w:r w:rsidRPr="007D7430">
              <w:rPr>
                <w:b/>
              </w:rPr>
              <w:t>I am Aboriginal or Torres Strait Islander</w:t>
            </w:r>
          </w:p>
        </w:tc>
        <w:tc>
          <w:tcPr>
            <w:tcW w:w="1544" w:type="dxa"/>
          </w:tcPr>
          <w:p w14:paraId="5CCA0911" w14:textId="5EC5039E" w:rsidR="00590090" w:rsidRDefault="00BC4F3B" w:rsidP="001D0573">
            <w:pPr>
              <w:spacing w:line="276" w:lineRule="auto"/>
            </w:pPr>
            <w:sdt>
              <w:sdtPr>
                <w:id w:val="-753430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009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90090">
              <w:t xml:space="preserve"> Yes</w:t>
            </w:r>
            <w:r w:rsidR="00ED5D57">
              <w:t xml:space="preserve"> </w:t>
            </w:r>
            <w:r w:rsidR="00ED5D57" w:rsidRPr="00596AFD">
              <w:rPr>
                <w:color w:val="FF0000"/>
              </w:rPr>
              <w:t>*</w:t>
            </w:r>
          </w:p>
        </w:tc>
        <w:tc>
          <w:tcPr>
            <w:tcW w:w="1492" w:type="dxa"/>
          </w:tcPr>
          <w:p w14:paraId="4DCAAFE2" w14:textId="416F6541" w:rsidR="00590090" w:rsidRDefault="00BC4F3B" w:rsidP="001D0573">
            <w:pPr>
              <w:spacing w:line="276" w:lineRule="auto"/>
            </w:pPr>
            <w:sdt>
              <w:sdtPr>
                <w:id w:val="-12166519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009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90090">
              <w:t xml:space="preserve"> No</w:t>
            </w:r>
          </w:p>
        </w:tc>
      </w:tr>
      <w:tr w:rsidR="00680C16" w14:paraId="697E3FDA" w14:textId="77777777" w:rsidTr="00C97B9B">
        <w:tc>
          <w:tcPr>
            <w:tcW w:w="9549" w:type="dxa"/>
            <w:gridSpan w:val="7"/>
            <w:shd w:val="clear" w:color="auto" w:fill="FFFFFF" w:themeFill="background1"/>
          </w:tcPr>
          <w:p w14:paraId="02148D52" w14:textId="4386166B" w:rsidR="00680C16" w:rsidRPr="00680C16" w:rsidRDefault="00680C16" w:rsidP="001D0573">
            <w:pPr>
              <w:spacing w:line="276" w:lineRule="auto"/>
              <w:rPr>
                <w:sz w:val="20"/>
                <w:szCs w:val="20"/>
              </w:rPr>
            </w:pPr>
            <w:r w:rsidRPr="00680C16">
              <w:rPr>
                <w:sz w:val="20"/>
                <w:szCs w:val="20"/>
              </w:rPr>
              <w:t xml:space="preserve">You identify as Australian Aboriginal or Torres Strait Islander, are Aboriginal or Torres Strait Islander by descent and your community recognises you as Aboriginal or Torres Strait Islander. </w:t>
            </w:r>
          </w:p>
        </w:tc>
      </w:tr>
      <w:tr w:rsidR="00596AFD" w14:paraId="193F190D" w14:textId="77777777" w:rsidTr="00C97B9B">
        <w:tc>
          <w:tcPr>
            <w:tcW w:w="9549" w:type="dxa"/>
            <w:gridSpan w:val="7"/>
            <w:shd w:val="clear" w:color="auto" w:fill="FFFFFF" w:themeFill="background1"/>
          </w:tcPr>
          <w:p w14:paraId="577AB358" w14:textId="381BCD76" w:rsidR="00596AFD" w:rsidRPr="00680C16" w:rsidRDefault="00596AFD" w:rsidP="001D0573">
            <w:pPr>
              <w:spacing w:line="276" w:lineRule="auto"/>
              <w:rPr>
                <w:sz w:val="20"/>
                <w:szCs w:val="20"/>
              </w:rPr>
            </w:pPr>
            <w:r w:rsidRPr="00596AFD">
              <w:rPr>
                <w:color w:val="FF0000"/>
                <w:sz w:val="20"/>
                <w:szCs w:val="20"/>
              </w:rPr>
              <w:t>* If you have answered yes to any of the questions 6, 7 or 8 you may be eligible for a concession or exemption</w:t>
            </w:r>
            <w:r w:rsidR="00612590">
              <w:rPr>
                <w:color w:val="FF0000"/>
                <w:sz w:val="20"/>
                <w:szCs w:val="20"/>
              </w:rPr>
              <w:t xml:space="preserve"> complete the form Step 2:</w:t>
            </w:r>
            <w:r w:rsidRPr="00596AFD">
              <w:rPr>
                <w:color w:val="FF0000"/>
                <w:sz w:val="20"/>
                <w:szCs w:val="20"/>
              </w:rPr>
              <w:t xml:space="preserve"> </w:t>
            </w:r>
            <w:r w:rsidR="00612590" w:rsidRPr="00612590">
              <w:rPr>
                <w:color w:val="FF0000"/>
                <w:sz w:val="20"/>
                <w:szCs w:val="20"/>
              </w:rPr>
              <w:t>Determine if you are eligible for a concession or exemption</w:t>
            </w:r>
          </w:p>
        </w:tc>
      </w:tr>
    </w:tbl>
    <w:p w14:paraId="1CBC0723" w14:textId="77777777" w:rsidR="00971812" w:rsidRDefault="00971812" w:rsidP="00971812">
      <w:pPr>
        <w:tabs>
          <w:tab w:val="left" w:pos="567"/>
        </w:tabs>
        <w:spacing w:after="0"/>
        <w:jc w:val="center"/>
        <w:rPr>
          <w:b/>
        </w:rPr>
      </w:pPr>
    </w:p>
    <w:p w14:paraId="109033D6" w14:textId="746A849B" w:rsidR="003D1A3F" w:rsidRPr="009F7BAB" w:rsidRDefault="009F7BAB" w:rsidP="00085E66">
      <w:pPr>
        <w:tabs>
          <w:tab w:val="left" w:pos="567"/>
        </w:tabs>
        <w:spacing w:after="0"/>
        <w:rPr>
          <w:b/>
        </w:rPr>
      </w:pPr>
      <w:r w:rsidRPr="00971812">
        <w:br w:type="page"/>
      </w:r>
      <w:r w:rsidR="00C97B9B">
        <w:rPr>
          <w:b/>
        </w:rPr>
        <w:lastRenderedPageBreak/>
        <w:t xml:space="preserve">  </w:t>
      </w:r>
    </w:p>
    <w:p w14:paraId="3E4DC540" w14:textId="3D6D22FA" w:rsidR="00A55A26" w:rsidRPr="001315D9" w:rsidRDefault="00A55A26" w:rsidP="003D1A3F">
      <w:pPr>
        <w:rPr>
          <w:b/>
        </w:rPr>
      </w:pP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555"/>
        <w:gridCol w:w="425"/>
        <w:gridCol w:w="1063"/>
        <w:gridCol w:w="1063"/>
        <w:gridCol w:w="711"/>
        <w:gridCol w:w="1132"/>
        <w:gridCol w:w="425"/>
        <w:gridCol w:w="1630"/>
        <w:gridCol w:w="1630"/>
      </w:tblGrid>
      <w:tr w:rsidR="00E76909" w:rsidRPr="00733A28" w14:paraId="3296E174" w14:textId="77777777" w:rsidTr="00A55A26">
        <w:tc>
          <w:tcPr>
            <w:tcW w:w="9634" w:type="dxa"/>
            <w:gridSpan w:val="9"/>
            <w:tcBorders>
              <w:bottom w:val="single" w:sz="4" w:space="0" w:color="auto"/>
            </w:tcBorders>
            <w:shd w:val="clear" w:color="auto" w:fill="A8D08D" w:themeFill="accent6" w:themeFillTint="99"/>
          </w:tcPr>
          <w:p w14:paraId="66645828" w14:textId="18F94A72" w:rsidR="00E76909" w:rsidRDefault="00E76909" w:rsidP="001D0573">
            <w:pPr>
              <w:spacing w:line="276" w:lineRule="auto"/>
              <w:rPr>
                <w:b/>
                <w:sz w:val="20"/>
                <w:szCs w:val="20"/>
              </w:rPr>
            </w:pPr>
            <w:r w:rsidRPr="001B06D3">
              <w:rPr>
                <w:b/>
                <w:bCs/>
                <w:sz w:val="20"/>
                <w:szCs w:val="20"/>
              </w:rPr>
              <w:t>Getting help with Smart and Skilled</w:t>
            </w:r>
          </w:p>
        </w:tc>
      </w:tr>
      <w:tr w:rsidR="00E76909" w:rsidRPr="00733A28" w14:paraId="4CD6FE00" w14:textId="77777777" w:rsidTr="00E76909">
        <w:tc>
          <w:tcPr>
            <w:tcW w:w="9634" w:type="dxa"/>
            <w:gridSpan w:val="9"/>
            <w:tcBorders>
              <w:bottom w:val="single" w:sz="4" w:space="0" w:color="auto"/>
            </w:tcBorders>
            <w:shd w:val="clear" w:color="auto" w:fill="auto"/>
          </w:tcPr>
          <w:p w14:paraId="2EA9AE1D" w14:textId="77777777" w:rsidR="00E76909" w:rsidRPr="00ED5D57" w:rsidRDefault="00E76909" w:rsidP="001D0573">
            <w:pPr>
              <w:spacing w:line="276" w:lineRule="auto"/>
              <w:rPr>
                <w:sz w:val="20"/>
                <w:szCs w:val="20"/>
              </w:rPr>
            </w:pPr>
            <w:r w:rsidRPr="00ED5D57">
              <w:rPr>
                <w:sz w:val="20"/>
                <w:szCs w:val="20"/>
              </w:rPr>
              <w:t xml:space="preserve">For assistance with any of these questions, or Smart and Skilled, please contact our Director of Learning and Development, David Liptak on </w:t>
            </w:r>
            <w:r>
              <w:rPr>
                <w:sz w:val="20"/>
                <w:szCs w:val="20"/>
              </w:rPr>
              <w:br/>
              <w:t>phone:</w:t>
            </w:r>
            <w:r>
              <w:rPr>
                <w:sz w:val="20"/>
                <w:szCs w:val="20"/>
              </w:rPr>
              <w:tab/>
            </w:r>
            <w:r w:rsidRPr="00ED5D57">
              <w:rPr>
                <w:sz w:val="20"/>
                <w:szCs w:val="20"/>
              </w:rPr>
              <w:t>1300 653 501</w:t>
            </w:r>
            <w:r>
              <w:rPr>
                <w:sz w:val="20"/>
                <w:szCs w:val="20"/>
              </w:rPr>
              <w:br/>
              <w:t>email:</w:t>
            </w:r>
            <w:r w:rsidRPr="00ED5D57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ab/>
            </w:r>
            <w:hyperlink r:id="rId11" w:history="1">
              <w:r w:rsidRPr="008D6DE4">
                <w:rPr>
                  <w:rStyle w:val="Hyperlink"/>
                  <w:sz w:val="20"/>
                  <w:szCs w:val="20"/>
                </w:rPr>
                <w:t>admin@ntm.edu.au</w:t>
              </w:r>
            </w:hyperlink>
            <w:r>
              <w:rPr>
                <w:sz w:val="20"/>
                <w:szCs w:val="20"/>
              </w:rPr>
              <w:br/>
              <w:t>V</w:t>
            </w:r>
            <w:r w:rsidRPr="00ED5D57">
              <w:rPr>
                <w:sz w:val="20"/>
                <w:szCs w:val="20"/>
              </w:rPr>
              <w:t>isit</w:t>
            </w:r>
            <w:r>
              <w:rPr>
                <w:sz w:val="20"/>
                <w:szCs w:val="20"/>
              </w:rPr>
              <w:t>:</w:t>
            </w:r>
            <w:r>
              <w:rPr>
                <w:sz w:val="20"/>
                <w:szCs w:val="20"/>
              </w:rPr>
              <w:tab/>
            </w:r>
            <w:r w:rsidRPr="00ED5D57">
              <w:rPr>
                <w:sz w:val="20"/>
                <w:szCs w:val="20"/>
              </w:rPr>
              <w:t xml:space="preserve"> Level 1, 18 Manning Street Kiama NSW 2533. </w:t>
            </w:r>
            <w:r>
              <w:rPr>
                <w:sz w:val="20"/>
                <w:szCs w:val="20"/>
              </w:rPr>
              <w:br/>
              <w:t>web</w:t>
            </w:r>
            <w:r w:rsidRPr="00ED5D57">
              <w:rPr>
                <w:sz w:val="20"/>
                <w:szCs w:val="20"/>
              </w:rPr>
              <w:t>:</w:t>
            </w:r>
            <w:r>
              <w:rPr>
                <w:sz w:val="20"/>
                <w:szCs w:val="20"/>
              </w:rPr>
              <w:tab/>
            </w:r>
            <w:r w:rsidRPr="00ED5D57">
              <w:rPr>
                <w:sz w:val="20"/>
                <w:szCs w:val="20"/>
              </w:rPr>
              <w:t xml:space="preserve"> </w:t>
            </w:r>
            <w:hyperlink r:id="rId12" w:history="1">
              <w:r w:rsidRPr="00ED5D57">
                <w:rPr>
                  <w:rStyle w:val="Hyperlink"/>
                  <w:sz w:val="20"/>
                  <w:szCs w:val="20"/>
                </w:rPr>
                <w:t>www.ntm.edu.au</w:t>
              </w:r>
            </w:hyperlink>
            <w:r w:rsidRPr="00ED5D57">
              <w:rPr>
                <w:sz w:val="20"/>
                <w:szCs w:val="20"/>
              </w:rPr>
              <w:t xml:space="preserve"> </w:t>
            </w:r>
          </w:p>
          <w:p w14:paraId="3E8958F0" w14:textId="77777777" w:rsidR="00E76909" w:rsidRPr="00ED5D57" w:rsidRDefault="00E76909" w:rsidP="001D0573">
            <w:pPr>
              <w:spacing w:line="276" w:lineRule="auto"/>
              <w:rPr>
                <w:sz w:val="20"/>
                <w:szCs w:val="20"/>
              </w:rPr>
            </w:pPr>
          </w:p>
          <w:p w14:paraId="79FBD2E8" w14:textId="3625D730" w:rsidR="00E76909" w:rsidRDefault="00E76909" w:rsidP="001D0573">
            <w:pPr>
              <w:spacing w:line="276" w:lineRule="auto"/>
              <w:rPr>
                <w:b/>
                <w:sz w:val="20"/>
                <w:szCs w:val="20"/>
              </w:rPr>
            </w:pPr>
            <w:r w:rsidRPr="00ED5D57">
              <w:rPr>
                <w:sz w:val="20"/>
                <w:szCs w:val="20"/>
              </w:rPr>
              <w:t xml:space="preserve">Please return this form when you enrol, all responses are confidential. </w:t>
            </w:r>
            <w:r>
              <w:rPr>
                <w:sz w:val="20"/>
                <w:szCs w:val="20"/>
              </w:rPr>
              <w:t xml:space="preserve"> </w:t>
            </w:r>
            <w:r w:rsidRPr="00ED5D57">
              <w:rPr>
                <w:sz w:val="20"/>
                <w:szCs w:val="20"/>
              </w:rPr>
              <w:t>Please see our Privacy Statement on how your information is securely handled.</w:t>
            </w:r>
          </w:p>
        </w:tc>
      </w:tr>
      <w:tr w:rsidR="00E76909" w:rsidRPr="00733A28" w14:paraId="14E8DBC6" w14:textId="77777777" w:rsidTr="00A55A26">
        <w:tc>
          <w:tcPr>
            <w:tcW w:w="9634" w:type="dxa"/>
            <w:gridSpan w:val="9"/>
            <w:tcBorders>
              <w:bottom w:val="single" w:sz="4" w:space="0" w:color="auto"/>
            </w:tcBorders>
            <w:shd w:val="clear" w:color="auto" w:fill="A8D08D" w:themeFill="accent6" w:themeFillTint="99"/>
          </w:tcPr>
          <w:p w14:paraId="4894F0DB" w14:textId="19A6C8C0" w:rsidR="00E76909" w:rsidRPr="00733A28" w:rsidRDefault="00E76909" w:rsidP="001D0573">
            <w:pPr>
              <w:spacing w:line="276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Your</w:t>
            </w:r>
            <w:r w:rsidRPr="00733A28">
              <w:rPr>
                <w:b/>
                <w:sz w:val="20"/>
                <w:szCs w:val="20"/>
              </w:rPr>
              <w:t xml:space="preserve"> declaration </w:t>
            </w:r>
          </w:p>
        </w:tc>
      </w:tr>
      <w:tr w:rsidR="00E76909" w:rsidRPr="00733A28" w14:paraId="011D2F6B" w14:textId="77777777" w:rsidTr="00ED5D57">
        <w:trPr>
          <w:trHeight w:val="791"/>
        </w:trPr>
        <w:tc>
          <w:tcPr>
            <w:tcW w:w="9634" w:type="dxa"/>
            <w:gridSpan w:val="9"/>
            <w:shd w:val="clear" w:color="auto" w:fill="auto"/>
          </w:tcPr>
          <w:p w14:paraId="0496858E" w14:textId="0DF9BBC4" w:rsidR="00E76909" w:rsidRPr="00ED5D57" w:rsidRDefault="00E76909" w:rsidP="001D0573">
            <w:pPr>
              <w:spacing w:line="276" w:lineRule="auto"/>
              <w:ind w:right="110"/>
              <w:rPr>
                <w:bCs/>
                <w:sz w:val="20"/>
                <w:szCs w:val="20"/>
              </w:rPr>
            </w:pPr>
            <w:r w:rsidRPr="00ED5D57">
              <w:rPr>
                <w:bCs/>
                <w:sz w:val="20"/>
                <w:szCs w:val="20"/>
              </w:rPr>
              <w:t>I acknowledge that providing false or inaccurate information at the time of enrolment is a breach of</w:t>
            </w:r>
            <w:r>
              <w:rPr>
                <w:bCs/>
                <w:sz w:val="20"/>
                <w:szCs w:val="20"/>
              </w:rPr>
              <w:t xml:space="preserve"> student</w:t>
            </w:r>
            <w:r w:rsidRPr="00ED5D57">
              <w:rPr>
                <w:bCs/>
                <w:sz w:val="20"/>
                <w:szCs w:val="20"/>
              </w:rPr>
              <w:t xml:space="preserve"> discipline. I confirm that the information provided in this form is accurate and that should any such statements prove later to be false, any decision made a result may be reversed</w:t>
            </w:r>
            <w:r w:rsidR="00037D88">
              <w:rPr>
                <w:bCs/>
                <w:sz w:val="20"/>
                <w:szCs w:val="20"/>
              </w:rPr>
              <w:t>,</w:t>
            </w:r>
            <w:r w:rsidRPr="00ED5D57">
              <w:rPr>
                <w:bCs/>
                <w:sz w:val="20"/>
                <w:szCs w:val="20"/>
              </w:rPr>
              <w:t xml:space="preserve"> and I will be required to pay the appropriate fees. The information I have provided is accurate and true.</w:t>
            </w:r>
            <w:r>
              <w:rPr>
                <w:bCs/>
                <w:sz w:val="20"/>
                <w:szCs w:val="20"/>
              </w:rPr>
              <w:t xml:space="preserve"> I will need to provide evidence such as my USI, Medicare Card and D</w:t>
            </w:r>
            <w:r w:rsidR="00D23C0B">
              <w:rPr>
                <w:bCs/>
                <w:sz w:val="20"/>
                <w:szCs w:val="20"/>
              </w:rPr>
              <w:t>r</w:t>
            </w:r>
            <w:r>
              <w:rPr>
                <w:bCs/>
                <w:sz w:val="20"/>
                <w:szCs w:val="20"/>
              </w:rPr>
              <w:t xml:space="preserve">ivers Licence to prove that I am eligible for Smart and Skilled government funding. </w:t>
            </w:r>
          </w:p>
          <w:p w14:paraId="44440914" w14:textId="7A7BEC38" w:rsidR="00E76909" w:rsidRPr="00733A28" w:rsidRDefault="00E76909" w:rsidP="001D0573">
            <w:pPr>
              <w:spacing w:line="276" w:lineRule="auto"/>
              <w:ind w:right="110"/>
              <w:rPr>
                <w:b/>
                <w:sz w:val="20"/>
                <w:szCs w:val="20"/>
              </w:rPr>
            </w:pPr>
            <w:r w:rsidRPr="00ED5D57">
              <w:rPr>
                <w:bCs/>
                <w:sz w:val="20"/>
                <w:szCs w:val="20"/>
              </w:rPr>
              <w:t xml:space="preserve">The </w:t>
            </w:r>
            <w:r w:rsidR="00993BBE">
              <w:rPr>
                <w:bCs/>
                <w:sz w:val="20"/>
                <w:szCs w:val="20"/>
              </w:rPr>
              <w:t>calculated fee is an estimate only</w:t>
            </w:r>
            <w:r w:rsidRPr="00ED5D57">
              <w:rPr>
                <w:bCs/>
                <w:sz w:val="20"/>
                <w:szCs w:val="20"/>
              </w:rPr>
              <w:t>.</w:t>
            </w:r>
            <w:r>
              <w:rPr>
                <w:b/>
                <w:sz w:val="20"/>
                <w:szCs w:val="20"/>
              </w:rPr>
              <w:t xml:space="preserve"> </w:t>
            </w:r>
          </w:p>
        </w:tc>
      </w:tr>
      <w:tr w:rsidR="00E76909" w:rsidRPr="00733A28" w14:paraId="2961546F" w14:textId="77777777" w:rsidTr="00ED5D57">
        <w:tc>
          <w:tcPr>
            <w:tcW w:w="4817" w:type="dxa"/>
            <w:gridSpan w:val="5"/>
            <w:tcBorders>
              <w:bottom w:val="single" w:sz="4" w:space="0" w:color="auto"/>
            </w:tcBorders>
            <w:shd w:val="clear" w:color="auto" w:fill="E2EFD9" w:themeFill="accent6" w:themeFillTint="33"/>
          </w:tcPr>
          <w:p w14:paraId="7DDF7DF5" w14:textId="53360D2A" w:rsidR="00E76909" w:rsidRPr="00733A28" w:rsidRDefault="00E76909" w:rsidP="001D0573">
            <w:pPr>
              <w:spacing w:line="276" w:lineRule="auto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Your signature</w:t>
            </w:r>
          </w:p>
        </w:tc>
        <w:tc>
          <w:tcPr>
            <w:tcW w:w="4817" w:type="dxa"/>
            <w:gridSpan w:val="4"/>
            <w:tcBorders>
              <w:bottom w:val="single" w:sz="4" w:space="0" w:color="auto"/>
            </w:tcBorders>
          </w:tcPr>
          <w:p w14:paraId="3399ABD2" w14:textId="64A5980B" w:rsidR="00E76909" w:rsidRPr="00733A28" w:rsidRDefault="00E76909" w:rsidP="001D0573">
            <w:pPr>
              <w:spacing w:line="276" w:lineRule="auto"/>
              <w:rPr>
                <w:sz w:val="20"/>
                <w:szCs w:val="20"/>
              </w:rPr>
            </w:pPr>
          </w:p>
        </w:tc>
      </w:tr>
      <w:tr w:rsidR="00E76909" w:rsidRPr="00733A28" w14:paraId="0A059C11" w14:textId="77777777" w:rsidTr="007401EE">
        <w:tc>
          <w:tcPr>
            <w:tcW w:w="1555" w:type="dxa"/>
            <w:tcBorders>
              <w:bottom w:val="single" w:sz="4" w:space="0" w:color="auto"/>
            </w:tcBorders>
            <w:shd w:val="clear" w:color="auto" w:fill="E2EFD9" w:themeFill="accent6" w:themeFillTint="33"/>
          </w:tcPr>
          <w:p w14:paraId="5CF926CB" w14:textId="249C0AEF" w:rsidR="00E76909" w:rsidRPr="007401EE" w:rsidRDefault="00E76909" w:rsidP="001D0573">
            <w:pPr>
              <w:spacing w:line="276" w:lineRule="auto"/>
              <w:rPr>
                <w:b/>
                <w:bCs/>
                <w:sz w:val="20"/>
                <w:szCs w:val="20"/>
              </w:rPr>
            </w:pPr>
            <w:r w:rsidRPr="007401EE">
              <w:rPr>
                <w:b/>
                <w:bCs/>
                <w:sz w:val="20"/>
                <w:szCs w:val="20"/>
              </w:rPr>
              <w:t>Your name</w:t>
            </w:r>
          </w:p>
        </w:tc>
        <w:tc>
          <w:tcPr>
            <w:tcW w:w="3262" w:type="dxa"/>
            <w:gridSpan w:val="4"/>
            <w:tcBorders>
              <w:bottom w:val="single" w:sz="4" w:space="0" w:color="auto"/>
            </w:tcBorders>
          </w:tcPr>
          <w:p w14:paraId="5D521A8D" w14:textId="77777777" w:rsidR="00E76909" w:rsidRPr="00733A28" w:rsidRDefault="00E76909" w:rsidP="001D0573">
            <w:pP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132" w:type="dxa"/>
            <w:tcBorders>
              <w:bottom w:val="single" w:sz="4" w:space="0" w:color="auto"/>
            </w:tcBorders>
            <w:shd w:val="clear" w:color="auto" w:fill="E2EFD9" w:themeFill="accent6" w:themeFillTint="33"/>
          </w:tcPr>
          <w:p w14:paraId="31D18723" w14:textId="51A31378" w:rsidR="00E76909" w:rsidRPr="00733A28" w:rsidRDefault="00E76909" w:rsidP="001D0573">
            <w:pPr>
              <w:spacing w:line="276" w:lineRule="auto"/>
              <w:rPr>
                <w:sz w:val="20"/>
                <w:szCs w:val="20"/>
              </w:rPr>
            </w:pPr>
            <w:r w:rsidRPr="00A55A26">
              <w:rPr>
                <w:b/>
                <w:sz w:val="20"/>
                <w:szCs w:val="20"/>
              </w:rPr>
              <w:t>Date</w:t>
            </w:r>
          </w:p>
        </w:tc>
        <w:sdt>
          <w:sdtPr>
            <w:rPr>
              <w:sz w:val="20"/>
              <w:szCs w:val="20"/>
            </w:rPr>
            <w:id w:val="1592194408"/>
            <w:placeholder>
              <w:docPart w:val="0BA882A7B5C0472BB546C4D27BD39A44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3685" w:type="dxa"/>
                <w:gridSpan w:val="3"/>
                <w:tcBorders>
                  <w:bottom w:val="single" w:sz="4" w:space="0" w:color="auto"/>
                </w:tcBorders>
              </w:tcPr>
              <w:p w14:paraId="03EBD98D" w14:textId="640F1DA6" w:rsidR="00E76909" w:rsidRPr="00733A28" w:rsidRDefault="00E76909" w:rsidP="001D0573">
                <w:pPr>
                  <w:spacing w:line="276" w:lineRule="auto"/>
                  <w:rPr>
                    <w:sz w:val="20"/>
                    <w:szCs w:val="20"/>
                  </w:rPr>
                </w:pPr>
                <w:r w:rsidRPr="005D6B41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E76909" w:rsidRPr="00733A28" w14:paraId="111C2756" w14:textId="77777777" w:rsidTr="00ED5D57">
        <w:trPr>
          <w:trHeight w:val="345"/>
        </w:trPr>
        <w:tc>
          <w:tcPr>
            <w:tcW w:w="9634" w:type="dxa"/>
            <w:gridSpan w:val="9"/>
            <w:tcBorders>
              <w:bottom w:val="single" w:sz="4" w:space="0" w:color="auto"/>
            </w:tcBorders>
            <w:shd w:val="clear" w:color="auto" w:fill="auto"/>
          </w:tcPr>
          <w:p w14:paraId="454B2F72" w14:textId="3D6D4B2B" w:rsidR="00E76909" w:rsidRDefault="00E76909" w:rsidP="001D0573">
            <w:pPr>
              <w:spacing w:line="276" w:lineRule="auto"/>
            </w:pPr>
            <w:r w:rsidRPr="00596AFD">
              <w:rPr>
                <w:b/>
                <w:bCs/>
                <w:color w:val="FF0000"/>
              </w:rPr>
              <w:t>*</w:t>
            </w:r>
            <w:r>
              <w:rPr>
                <w:b/>
                <w:bCs/>
              </w:rPr>
              <w:t xml:space="preserve"> </w:t>
            </w:r>
            <w:r w:rsidRPr="00596AFD">
              <w:t xml:space="preserve">If you have answered yes to questions 6, 7, or 8 you </w:t>
            </w:r>
            <w:r w:rsidR="00C97B9B">
              <w:t xml:space="preserve">may </w:t>
            </w:r>
            <w:r w:rsidRPr="00596AFD">
              <w:t xml:space="preserve">be eligible for a concession or exemption complete </w:t>
            </w:r>
            <w:r w:rsidR="00C97B9B">
              <w:t xml:space="preserve">the form </w:t>
            </w:r>
            <w:r w:rsidRPr="00596AFD">
              <w:t>Step 2: Determine if you are eligible for a concession or exemption</w:t>
            </w:r>
          </w:p>
          <w:p w14:paraId="24E979FA" w14:textId="77777777" w:rsidR="00C97B9B" w:rsidRPr="00596AFD" w:rsidRDefault="00C97B9B" w:rsidP="001D0573">
            <w:pPr>
              <w:spacing w:line="276" w:lineRule="auto"/>
            </w:pPr>
          </w:p>
          <w:p w14:paraId="13F26194" w14:textId="77777777" w:rsidR="00C97B9B" w:rsidRDefault="00E76909" w:rsidP="001D0573">
            <w:pPr>
              <w:spacing w:line="276" w:lineRule="auto"/>
            </w:pPr>
            <w:r w:rsidRPr="00596AFD">
              <w:t>If you are eligible for a concession or exemption, NTM will recalculate your student tuition fee and provide you with a new invoice.</w:t>
            </w:r>
          </w:p>
          <w:p w14:paraId="3D2A0C06" w14:textId="2BF93EFE" w:rsidR="00E76909" w:rsidRPr="00ED5D57" w:rsidRDefault="00E76909" w:rsidP="001D0573">
            <w:pPr>
              <w:spacing w:line="276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 </w:t>
            </w:r>
          </w:p>
        </w:tc>
      </w:tr>
      <w:tr w:rsidR="00E76909" w:rsidRPr="00733A28" w14:paraId="3A5F3B0B" w14:textId="77777777" w:rsidTr="007401EE">
        <w:tc>
          <w:tcPr>
            <w:tcW w:w="9634" w:type="dxa"/>
            <w:gridSpan w:val="9"/>
            <w:shd w:val="clear" w:color="auto" w:fill="EDEDED" w:themeFill="accent3" w:themeFillTint="33"/>
          </w:tcPr>
          <w:p w14:paraId="018DDCE0" w14:textId="6AE8685A" w:rsidR="00E76909" w:rsidRDefault="00E76909" w:rsidP="001D0573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C15496">
              <w:rPr>
                <w:b/>
              </w:rPr>
              <w:t>OFFICE USE ONLY</w:t>
            </w:r>
          </w:p>
        </w:tc>
      </w:tr>
      <w:tr w:rsidR="00E76909" w:rsidRPr="00733A28" w14:paraId="0F686BF5" w14:textId="77777777" w:rsidTr="00AD7F04">
        <w:tc>
          <w:tcPr>
            <w:tcW w:w="1980" w:type="dxa"/>
            <w:gridSpan w:val="2"/>
            <w:shd w:val="clear" w:color="auto" w:fill="EDEDED" w:themeFill="accent3" w:themeFillTint="33"/>
          </w:tcPr>
          <w:p w14:paraId="6EA98AA4" w14:textId="453ABDAD" w:rsidR="00E76909" w:rsidRPr="007401EE" w:rsidRDefault="00E76909" w:rsidP="001D0573">
            <w:pPr>
              <w:spacing w:line="276" w:lineRule="auto"/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ID Medicare</w:t>
            </w:r>
          </w:p>
        </w:tc>
        <w:tc>
          <w:tcPr>
            <w:tcW w:w="1063" w:type="dxa"/>
          </w:tcPr>
          <w:p w14:paraId="4F3F17C5" w14:textId="252F2FB0" w:rsidR="00E76909" w:rsidRDefault="00BC4F3B" w:rsidP="001D0573">
            <w:pPr>
              <w:spacing w:line="276" w:lineRule="auto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2991482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76909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E76909">
              <w:rPr>
                <w:sz w:val="20"/>
                <w:szCs w:val="20"/>
              </w:rPr>
              <w:t xml:space="preserve"> Yes </w:t>
            </w:r>
          </w:p>
        </w:tc>
        <w:tc>
          <w:tcPr>
            <w:tcW w:w="1063" w:type="dxa"/>
          </w:tcPr>
          <w:p w14:paraId="7938B5B4" w14:textId="599FA4E7" w:rsidR="00E76909" w:rsidRDefault="00BC4F3B" w:rsidP="001D0573">
            <w:pPr>
              <w:spacing w:line="276" w:lineRule="auto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24037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76909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E76909">
              <w:rPr>
                <w:sz w:val="20"/>
                <w:szCs w:val="20"/>
              </w:rPr>
              <w:t xml:space="preserve"> No</w:t>
            </w:r>
          </w:p>
        </w:tc>
        <w:tc>
          <w:tcPr>
            <w:tcW w:w="2268" w:type="dxa"/>
            <w:gridSpan w:val="3"/>
            <w:shd w:val="clear" w:color="auto" w:fill="EDEDED" w:themeFill="accent3" w:themeFillTint="33"/>
          </w:tcPr>
          <w:p w14:paraId="0F9FAB9C" w14:textId="09F66A54" w:rsidR="00E76909" w:rsidRPr="007401EE" w:rsidRDefault="00E76909" w:rsidP="001D0573">
            <w:pPr>
              <w:spacing w:line="276" w:lineRule="auto"/>
              <w:rPr>
                <w:b/>
                <w:bCs/>
              </w:rPr>
            </w:pPr>
            <w:r>
              <w:rPr>
                <w:b/>
                <w:bCs/>
              </w:rPr>
              <w:t>ID Drivers licence</w:t>
            </w:r>
          </w:p>
        </w:tc>
        <w:tc>
          <w:tcPr>
            <w:tcW w:w="1630" w:type="dxa"/>
          </w:tcPr>
          <w:p w14:paraId="40C76E31" w14:textId="6C24D970" w:rsidR="00E76909" w:rsidRDefault="00BC4F3B" w:rsidP="001D0573">
            <w:pPr>
              <w:spacing w:line="276" w:lineRule="auto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748989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76909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E76909">
              <w:rPr>
                <w:sz w:val="20"/>
                <w:szCs w:val="20"/>
              </w:rPr>
              <w:t xml:space="preserve"> Yes </w:t>
            </w:r>
          </w:p>
        </w:tc>
        <w:tc>
          <w:tcPr>
            <w:tcW w:w="1630" w:type="dxa"/>
          </w:tcPr>
          <w:p w14:paraId="7B8744D4" w14:textId="10255A25" w:rsidR="00E76909" w:rsidRDefault="00BC4F3B" w:rsidP="001D0573">
            <w:pPr>
              <w:spacing w:line="276" w:lineRule="auto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1840548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76909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E76909">
              <w:rPr>
                <w:sz w:val="20"/>
                <w:szCs w:val="20"/>
              </w:rPr>
              <w:t xml:space="preserve"> No</w:t>
            </w:r>
          </w:p>
        </w:tc>
      </w:tr>
      <w:tr w:rsidR="00E76909" w:rsidRPr="00733A28" w14:paraId="7C67F688" w14:textId="77777777" w:rsidTr="00251096">
        <w:tc>
          <w:tcPr>
            <w:tcW w:w="1980" w:type="dxa"/>
            <w:gridSpan w:val="2"/>
            <w:shd w:val="clear" w:color="auto" w:fill="EDEDED" w:themeFill="accent3" w:themeFillTint="33"/>
          </w:tcPr>
          <w:p w14:paraId="0DB176A7" w14:textId="6AEA9E7C" w:rsidR="00E76909" w:rsidRPr="007401EE" w:rsidRDefault="00E76909" w:rsidP="001D0573">
            <w:pPr>
              <w:spacing w:line="276" w:lineRule="auto"/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 xml:space="preserve">Fee eligibility </w:t>
            </w:r>
          </w:p>
        </w:tc>
        <w:sdt>
          <w:sdtPr>
            <w:rPr>
              <w:sz w:val="20"/>
              <w:szCs w:val="20"/>
            </w:rPr>
            <w:id w:val="1787922324"/>
            <w:placeholder>
              <w:docPart w:val="A3978090C84546FFBA1F826B3F1B2EE1"/>
            </w:placeholder>
            <w:showingPlcHdr/>
            <w:comboBox>
              <w:listItem w:value="Choose an item."/>
              <w:listItem w:displayText="First Qualification" w:value="First Qualification"/>
              <w:listItem w:displayText="Second qualification" w:value="Second qualification"/>
              <w:listItem w:displayText="Concession" w:value="Concession"/>
              <w:listItem w:displayText="Exemption" w:value="Exemption"/>
              <w:listItem w:displayText="Full Fee for service" w:value="Full Fee for service"/>
            </w:comboBox>
          </w:sdtPr>
          <w:sdtEndPr/>
          <w:sdtContent>
            <w:tc>
              <w:tcPr>
                <w:tcW w:w="7654" w:type="dxa"/>
                <w:gridSpan w:val="7"/>
              </w:tcPr>
              <w:p w14:paraId="3E2A6B6C" w14:textId="292A7702" w:rsidR="00E76909" w:rsidRDefault="00E76909" w:rsidP="001D0573">
                <w:pPr>
                  <w:spacing w:line="276" w:lineRule="auto"/>
                  <w:rPr>
                    <w:sz w:val="20"/>
                    <w:szCs w:val="20"/>
                  </w:rPr>
                </w:pPr>
                <w:r>
                  <w:rPr>
                    <w:rStyle w:val="PlaceholderText"/>
                  </w:rPr>
                  <w:t>Smart and Skilled fee eligibility</w:t>
                </w:r>
              </w:p>
            </w:tc>
          </w:sdtContent>
        </w:sdt>
      </w:tr>
      <w:tr w:rsidR="00E76909" w:rsidRPr="00733A28" w14:paraId="092551B8" w14:textId="77777777" w:rsidTr="007401EE">
        <w:tc>
          <w:tcPr>
            <w:tcW w:w="1980" w:type="dxa"/>
            <w:gridSpan w:val="2"/>
            <w:shd w:val="clear" w:color="auto" w:fill="EDEDED" w:themeFill="accent3" w:themeFillTint="33"/>
          </w:tcPr>
          <w:p w14:paraId="5EDB904A" w14:textId="3E8205B1" w:rsidR="00E76909" w:rsidRPr="007401EE" w:rsidRDefault="00E76909" w:rsidP="001D0573">
            <w:pPr>
              <w:spacing w:line="276" w:lineRule="auto"/>
              <w:jc w:val="right"/>
              <w:rPr>
                <w:b/>
                <w:bCs/>
              </w:rPr>
            </w:pPr>
            <w:r w:rsidRPr="007401EE">
              <w:rPr>
                <w:b/>
                <w:bCs/>
              </w:rPr>
              <w:t>Commitment ID</w:t>
            </w:r>
          </w:p>
        </w:tc>
        <w:tc>
          <w:tcPr>
            <w:tcW w:w="2126" w:type="dxa"/>
            <w:gridSpan w:val="2"/>
          </w:tcPr>
          <w:p w14:paraId="3276944E" w14:textId="77777777" w:rsidR="00E76909" w:rsidRDefault="00E76909" w:rsidP="001D0573">
            <w:pP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2268" w:type="dxa"/>
            <w:gridSpan w:val="3"/>
            <w:shd w:val="clear" w:color="auto" w:fill="EDEDED" w:themeFill="accent3" w:themeFillTint="33"/>
          </w:tcPr>
          <w:p w14:paraId="0A244689" w14:textId="50DC758B" w:rsidR="00E76909" w:rsidRPr="00B1301A" w:rsidRDefault="00E76909" w:rsidP="001D0573">
            <w:pPr>
              <w:spacing w:line="276" w:lineRule="auto"/>
              <w:rPr>
                <w:b/>
                <w:bCs/>
              </w:rPr>
            </w:pPr>
            <w:r w:rsidRPr="00B1301A">
              <w:rPr>
                <w:b/>
                <w:bCs/>
              </w:rPr>
              <w:t xml:space="preserve">Concession evidence </w:t>
            </w:r>
          </w:p>
        </w:tc>
        <w:sdt>
          <w:sdtPr>
            <w:rPr>
              <w:sz w:val="20"/>
              <w:szCs w:val="20"/>
            </w:rPr>
            <w:id w:val="-1112280039"/>
            <w:placeholder>
              <w:docPart w:val="25F7D3CB2BBB428BB118E90AD7B7BF74"/>
            </w:placeholder>
            <w:showingPlcHdr/>
            <w:dropDownList>
              <w:listItem w:value="Choose an item."/>
              <w:listItem w:displayText="Concession Card" w:value="Concession Card"/>
              <w:listItem w:displayText="Veterans' Affairs Card" w:value="Veterans' Affairs Card"/>
              <w:listItem w:displayText="Centrelink letter" w:value="Centrelink letter"/>
            </w:dropDownList>
          </w:sdtPr>
          <w:sdtEndPr/>
          <w:sdtContent>
            <w:tc>
              <w:tcPr>
                <w:tcW w:w="3260" w:type="dxa"/>
                <w:gridSpan w:val="2"/>
              </w:tcPr>
              <w:p w14:paraId="283B61D8" w14:textId="720DBF7D" w:rsidR="00E76909" w:rsidRDefault="00E76909" w:rsidP="001D0573">
                <w:pPr>
                  <w:spacing w:line="276" w:lineRule="auto"/>
                  <w:rPr>
                    <w:sz w:val="20"/>
                    <w:szCs w:val="20"/>
                  </w:rPr>
                </w:pPr>
                <w:r w:rsidRPr="008D6DE4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E76909" w:rsidRPr="00733A28" w14:paraId="628FF0CA" w14:textId="77777777" w:rsidTr="007401EE">
        <w:tc>
          <w:tcPr>
            <w:tcW w:w="1980" w:type="dxa"/>
            <w:gridSpan w:val="2"/>
            <w:shd w:val="clear" w:color="auto" w:fill="EDEDED" w:themeFill="accent3" w:themeFillTint="33"/>
          </w:tcPr>
          <w:p w14:paraId="050CF29B" w14:textId="3E7633A1" w:rsidR="00E76909" w:rsidRPr="007401EE" w:rsidRDefault="00E76909" w:rsidP="001D0573">
            <w:pPr>
              <w:spacing w:line="276" w:lineRule="auto"/>
              <w:jc w:val="right"/>
              <w:rPr>
                <w:b/>
                <w:bCs/>
              </w:rPr>
            </w:pPr>
            <w:r w:rsidRPr="007401EE">
              <w:rPr>
                <w:b/>
                <w:bCs/>
              </w:rPr>
              <w:t>Fee Estimate $</w:t>
            </w:r>
          </w:p>
        </w:tc>
        <w:tc>
          <w:tcPr>
            <w:tcW w:w="2126" w:type="dxa"/>
            <w:gridSpan w:val="2"/>
          </w:tcPr>
          <w:p w14:paraId="17FFAAE3" w14:textId="77777777" w:rsidR="00E76909" w:rsidRDefault="00E76909" w:rsidP="001D0573">
            <w:pP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2268" w:type="dxa"/>
            <w:gridSpan w:val="3"/>
            <w:shd w:val="clear" w:color="auto" w:fill="EDEDED" w:themeFill="accent3" w:themeFillTint="33"/>
          </w:tcPr>
          <w:p w14:paraId="464B93F1" w14:textId="20AEB01A" w:rsidR="00E76909" w:rsidRPr="007401EE" w:rsidRDefault="00E76909" w:rsidP="001D0573">
            <w:pPr>
              <w:spacing w:line="276" w:lineRule="auto"/>
              <w:rPr>
                <w:b/>
                <w:bCs/>
                <w:sz w:val="20"/>
                <w:szCs w:val="20"/>
              </w:rPr>
            </w:pPr>
            <w:r w:rsidRPr="007401EE">
              <w:rPr>
                <w:b/>
                <w:bCs/>
              </w:rPr>
              <w:t xml:space="preserve">Exemption </w:t>
            </w:r>
            <w:r>
              <w:rPr>
                <w:b/>
                <w:bCs/>
              </w:rPr>
              <w:t>evidence</w:t>
            </w:r>
          </w:p>
        </w:tc>
        <w:sdt>
          <w:sdtPr>
            <w:rPr>
              <w:sz w:val="20"/>
              <w:szCs w:val="20"/>
            </w:rPr>
            <w:alias w:val="Exemption"/>
            <w:tag w:val="Exemption"/>
            <w:id w:val="146800765"/>
            <w:placeholder>
              <w:docPart w:val="67C8026A0E67432A8CC752CE0FB7A08A"/>
            </w:placeholder>
            <w:showingPlcHdr/>
            <w:dropDownList>
              <w:listItem w:value="Choose an item."/>
              <w:listItem w:displayText="DSP" w:value="DSP"/>
              <w:listItem w:displayText="Disability Teacher Consultant" w:value="Disability Teacher Consultant"/>
              <w:listItem w:displayText="Disability Medical Cetificate" w:value="Disability Medical Cetificate"/>
              <w:listItem w:displayText="ATSI" w:value="ATSI"/>
              <w:listItem w:displayText="Fee-Free Scholarship" w:value="Fee-Free Scholarship"/>
              <w:listItem w:displayText="Regugee Fee Waiver" w:value="Regugee Fee Waiver"/>
              <w:listItem w:displayText="Dependant of a person with a disability" w:value="Dependant of a person with a disability"/>
            </w:dropDownList>
          </w:sdtPr>
          <w:sdtEndPr/>
          <w:sdtContent>
            <w:tc>
              <w:tcPr>
                <w:tcW w:w="3260" w:type="dxa"/>
                <w:gridSpan w:val="2"/>
              </w:tcPr>
              <w:p w14:paraId="5CC3E75E" w14:textId="0E292609" w:rsidR="00E76909" w:rsidRDefault="00E76909" w:rsidP="001D0573">
                <w:pPr>
                  <w:spacing w:line="276" w:lineRule="auto"/>
                  <w:rPr>
                    <w:sz w:val="20"/>
                    <w:szCs w:val="20"/>
                  </w:rPr>
                </w:pPr>
                <w:r w:rsidRPr="008D6DE4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E76909" w:rsidRPr="00733A28" w14:paraId="469BE054" w14:textId="77777777" w:rsidTr="007401EE">
        <w:tc>
          <w:tcPr>
            <w:tcW w:w="1980" w:type="dxa"/>
            <w:gridSpan w:val="2"/>
            <w:shd w:val="clear" w:color="auto" w:fill="EDEDED" w:themeFill="accent3" w:themeFillTint="33"/>
          </w:tcPr>
          <w:p w14:paraId="104E6D82" w14:textId="1D0CFB46" w:rsidR="00E76909" w:rsidRPr="007401EE" w:rsidRDefault="00E76909" w:rsidP="001D0573">
            <w:pPr>
              <w:spacing w:line="276" w:lineRule="auto"/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Officer</w:t>
            </w:r>
          </w:p>
        </w:tc>
        <w:tc>
          <w:tcPr>
            <w:tcW w:w="2126" w:type="dxa"/>
            <w:gridSpan w:val="2"/>
          </w:tcPr>
          <w:p w14:paraId="44B4D116" w14:textId="77777777" w:rsidR="00E76909" w:rsidRDefault="00E76909" w:rsidP="001D0573">
            <w:pP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2268" w:type="dxa"/>
            <w:gridSpan w:val="3"/>
            <w:shd w:val="clear" w:color="auto" w:fill="EDEDED" w:themeFill="accent3" w:themeFillTint="33"/>
          </w:tcPr>
          <w:p w14:paraId="67C61959" w14:textId="3C393691" w:rsidR="00E76909" w:rsidRPr="007401EE" w:rsidRDefault="00E76909" w:rsidP="001D0573">
            <w:pPr>
              <w:spacing w:line="276" w:lineRule="auto"/>
              <w:rPr>
                <w:b/>
                <w:bCs/>
                <w:sz w:val="20"/>
                <w:szCs w:val="20"/>
              </w:rPr>
            </w:pPr>
            <w:r w:rsidRPr="007401EE">
              <w:rPr>
                <w:b/>
                <w:bCs/>
              </w:rPr>
              <w:t>Date</w:t>
            </w:r>
          </w:p>
        </w:tc>
        <w:sdt>
          <w:sdtPr>
            <w:rPr>
              <w:sz w:val="20"/>
              <w:szCs w:val="20"/>
            </w:rPr>
            <w:id w:val="407886956"/>
            <w:placeholder>
              <w:docPart w:val="670C0FEF323A433AA3F344C5C548BBA9"/>
            </w:placeholder>
            <w:showingPlcHdr/>
            <w:date>
              <w:dateFormat w:val="dd-MMM-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3260" w:type="dxa"/>
                <w:gridSpan w:val="2"/>
              </w:tcPr>
              <w:p w14:paraId="2BCBDAF6" w14:textId="50665459" w:rsidR="00E76909" w:rsidRDefault="00E76909" w:rsidP="001D0573">
                <w:pPr>
                  <w:spacing w:line="276" w:lineRule="auto"/>
                  <w:rPr>
                    <w:sz w:val="20"/>
                    <w:szCs w:val="20"/>
                  </w:rPr>
                </w:pPr>
                <w:r w:rsidRPr="005D6B41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E76909" w:rsidRPr="00733A28" w14:paraId="77B61CA7" w14:textId="77777777" w:rsidTr="00BD1FF4">
        <w:tc>
          <w:tcPr>
            <w:tcW w:w="1980" w:type="dxa"/>
            <w:gridSpan w:val="2"/>
            <w:shd w:val="clear" w:color="auto" w:fill="EDEDED" w:themeFill="accent3" w:themeFillTint="33"/>
          </w:tcPr>
          <w:p w14:paraId="1C3C8246" w14:textId="57A78B97" w:rsidR="00E76909" w:rsidRPr="007401EE" w:rsidRDefault="00E76909" w:rsidP="001D0573">
            <w:pPr>
              <w:spacing w:line="276" w:lineRule="auto"/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Notes</w:t>
            </w:r>
          </w:p>
        </w:tc>
        <w:tc>
          <w:tcPr>
            <w:tcW w:w="7654" w:type="dxa"/>
            <w:gridSpan w:val="7"/>
          </w:tcPr>
          <w:p w14:paraId="168E99FC" w14:textId="77777777" w:rsidR="00E76909" w:rsidRDefault="00E76909" w:rsidP="001D0573">
            <w:pPr>
              <w:spacing w:line="276" w:lineRule="auto"/>
              <w:rPr>
                <w:sz w:val="20"/>
                <w:szCs w:val="20"/>
              </w:rPr>
            </w:pPr>
          </w:p>
        </w:tc>
      </w:tr>
      <w:tr w:rsidR="00E76909" w:rsidRPr="00733A28" w14:paraId="6094950E" w14:textId="77777777" w:rsidTr="000369B3">
        <w:tc>
          <w:tcPr>
            <w:tcW w:w="9634" w:type="dxa"/>
            <w:gridSpan w:val="9"/>
            <w:shd w:val="clear" w:color="auto" w:fill="auto"/>
          </w:tcPr>
          <w:p w14:paraId="15F484BA" w14:textId="76545D44" w:rsidR="00E76909" w:rsidRDefault="00E76909" w:rsidP="001D0573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866201">
              <w:t xml:space="preserve">Keep a copy &amp; send this form to </w:t>
            </w:r>
            <w:hyperlink r:id="rId13" w:history="1">
              <w:r w:rsidRPr="00866201">
                <w:rPr>
                  <w:rStyle w:val="Hyperlink"/>
                </w:rPr>
                <w:t>admin@ntm.edu.au</w:t>
              </w:r>
            </w:hyperlink>
            <w:r w:rsidRPr="00866201">
              <w:t xml:space="preserve"> or hand into administration or your teacher</w:t>
            </w:r>
          </w:p>
        </w:tc>
      </w:tr>
    </w:tbl>
    <w:p w14:paraId="35A6B6D3" w14:textId="77777777" w:rsidR="005B4A55" w:rsidRDefault="005B4A55" w:rsidP="003D1A3F">
      <w:pPr>
        <w:rPr>
          <w:b/>
        </w:rPr>
      </w:pPr>
    </w:p>
    <w:p w14:paraId="012E75FD" w14:textId="4E0EF4C9" w:rsidR="003D1A3F" w:rsidRDefault="003D1A3F" w:rsidP="003D1A3F">
      <w:pPr>
        <w:rPr>
          <w:b/>
        </w:rPr>
      </w:pPr>
    </w:p>
    <w:p w14:paraId="42C4C0C1" w14:textId="3888B85F" w:rsidR="005B4A55" w:rsidRPr="001315D9" w:rsidRDefault="005B4A55" w:rsidP="003D1A3F">
      <w:pPr>
        <w:rPr>
          <w:b/>
        </w:rPr>
      </w:pPr>
    </w:p>
    <w:p w14:paraId="140327B1" w14:textId="77777777" w:rsidR="005B4A55" w:rsidRDefault="005B4A55"/>
    <w:sectPr w:rsidR="005B4A55" w:rsidSect="00C97B9B">
      <w:footerReference w:type="default" r:id="rId14"/>
      <w:pgSz w:w="11906" w:h="16838"/>
      <w:pgMar w:top="360" w:right="1274" w:bottom="851" w:left="1134" w:header="720" w:footer="27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86E810E" w14:textId="77777777" w:rsidR="009B026F" w:rsidRDefault="009B026F" w:rsidP="003D1A3F">
      <w:pPr>
        <w:spacing w:after="0" w:line="240" w:lineRule="auto"/>
      </w:pPr>
      <w:r>
        <w:separator/>
      </w:r>
    </w:p>
  </w:endnote>
  <w:endnote w:type="continuationSeparator" w:id="0">
    <w:p w14:paraId="57F56683" w14:textId="77777777" w:rsidR="009B026F" w:rsidRDefault="009B026F" w:rsidP="003D1A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054"/>
      <w:gridCol w:w="3058"/>
      <w:gridCol w:w="2915"/>
    </w:tblGrid>
    <w:tr w:rsidR="00641EF5" w:rsidRPr="005E134A" w14:paraId="55C22329" w14:textId="77777777" w:rsidTr="00427A9E">
      <w:tc>
        <w:tcPr>
          <w:tcW w:w="3054" w:type="dxa"/>
        </w:tcPr>
        <w:p w14:paraId="41C5130F" w14:textId="7D3856E5" w:rsidR="00641EF5" w:rsidRPr="005E134A" w:rsidRDefault="00641EF5" w:rsidP="00641EF5">
          <w:pPr>
            <w:pStyle w:val="Footer"/>
            <w:rPr>
              <w:b/>
              <w:bCs/>
              <w:sz w:val="16"/>
              <w:szCs w:val="16"/>
            </w:rPr>
          </w:pPr>
          <w:r>
            <w:rPr>
              <w:b/>
              <w:bCs/>
              <w:color w:val="7030A0"/>
              <w:sz w:val="16"/>
              <w:szCs w:val="16"/>
            </w:rPr>
            <w:t>Student</w:t>
          </w:r>
          <w:r w:rsidRPr="005E134A">
            <w:rPr>
              <w:b/>
              <w:bCs/>
              <w:color w:val="7030A0"/>
              <w:sz w:val="16"/>
              <w:szCs w:val="16"/>
            </w:rPr>
            <w:t xml:space="preserve"> Administration</w:t>
          </w:r>
        </w:p>
      </w:tc>
      <w:tc>
        <w:tcPr>
          <w:tcW w:w="3058" w:type="dxa"/>
        </w:tcPr>
        <w:p w14:paraId="4078FECA" w14:textId="717D2709" w:rsidR="00641EF5" w:rsidRPr="005E134A" w:rsidRDefault="00641EF5" w:rsidP="00641EF5">
          <w:pPr>
            <w:pStyle w:val="Footer"/>
            <w:jc w:val="center"/>
            <w:rPr>
              <w:sz w:val="16"/>
              <w:szCs w:val="16"/>
            </w:rPr>
          </w:pPr>
          <w:r w:rsidRPr="005E134A">
            <w:rPr>
              <w:rFonts w:eastAsia="Calibri"/>
              <w:b/>
              <w:sz w:val="16"/>
              <w:szCs w:val="16"/>
            </w:rPr>
            <w:t>Version</w:t>
          </w:r>
          <w:r w:rsidRPr="005E134A">
            <w:rPr>
              <w:rFonts w:eastAsia="Calibri"/>
              <w:sz w:val="16"/>
              <w:szCs w:val="16"/>
            </w:rPr>
            <w:t xml:space="preserve">: </w:t>
          </w:r>
          <w:r w:rsidR="00971812">
            <w:rPr>
              <w:rFonts w:eastAsia="Calibri"/>
              <w:sz w:val="16"/>
              <w:szCs w:val="16"/>
            </w:rPr>
            <w:t>5</w:t>
          </w:r>
          <w:r w:rsidRPr="005E134A">
            <w:rPr>
              <w:rFonts w:eastAsia="Calibri"/>
              <w:sz w:val="16"/>
              <w:szCs w:val="16"/>
            </w:rPr>
            <w:t>.</w:t>
          </w:r>
          <w:r w:rsidR="00B72ACC">
            <w:rPr>
              <w:rFonts w:eastAsia="Calibri"/>
              <w:sz w:val="16"/>
              <w:szCs w:val="16"/>
            </w:rPr>
            <w:t>4</w:t>
          </w:r>
        </w:p>
      </w:tc>
      <w:tc>
        <w:tcPr>
          <w:tcW w:w="2915" w:type="dxa"/>
        </w:tcPr>
        <w:p w14:paraId="7CD36B23" w14:textId="77777777" w:rsidR="00641EF5" w:rsidRPr="005E134A" w:rsidRDefault="00641EF5" w:rsidP="00641EF5">
          <w:pPr>
            <w:pStyle w:val="Footer"/>
            <w:jc w:val="right"/>
            <w:rPr>
              <w:sz w:val="16"/>
              <w:szCs w:val="16"/>
            </w:rPr>
          </w:pPr>
          <w:r w:rsidRPr="005E134A">
            <w:rPr>
              <w:rFonts w:eastAsia="Calibri"/>
              <w:b/>
              <w:sz w:val="16"/>
              <w:szCs w:val="16"/>
            </w:rPr>
            <w:t>Created</w:t>
          </w:r>
          <w:r w:rsidRPr="005E134A">
            <w:rPr>
              <w:rFonts w:eastAsia="Calibri"/>
              <w:sz w:val="16"/>
              <w:szCs w:val="16"/>
            </w:rPr>
            <w:t>: 08.12.2018</w:t>
          </w:r>
        </w:p>
      </w:tc>
    </w:tr>
    <w:tr w:rsidR="00641EF5" w:rsidRPr="005E134A" w14:paraId="4BFF7C96" w14:textId="77777777" w:rsidTr="00427A9E">
      <w:tc>
        <w:tcPr>
          <w:tcW w:w="3054" w:type="dxa"/>
        </w:tcPr>
        <w:p w14:paraId="13CBC911" w14:textId="77777777" w:rsidR="00641EF5" w:rsidRPr="005E134A" w:rsidRDefault="00641EF5" w:rsidP="00641EF5">
          <w:pPr>
            <w:pStyle w:val="Footer"/>
            <w:rPr>
              <w:sz w:val="16"/>
              <w:szCs w:val="16"/>
            </w:rPr>
          </w:pPr>
          <w:r w:rsidRPr="005E134A">
            <w:rPr>
              <w:b/>
              <w:sz w:val="16"/>
              <w:szCs w:val="16"/>
            </w:rPr>
            <w:t>National Training Masters</w:t>
          </w:r>
          <w:r>
            <w:rPr>
              <w:b/>
              <w:sz w:val="16"/>
              <w:szCs w:val="16"/>
            </w:rPr>
            <w:t xml:space="preserve"> © 2020</w:t>
          </w:r>
        </w:p>
      </w:tc>
      <w:tc>
        <w:tcPr>
          <w:tcW w:w="3058" w:type="dxa"/>
        </w:tcPr>
        <w:p w14:paraId="0BED5D9B" w14:textId="77777777" w:rsidR="00641EF5" w:rsidRPr="005E134A" w:rsidRDefault="00641EF5" w:rsidP="00641EF5">
          <w:pPr>
            <w:pStyle w:val="Footer"/>
            <w:jc w:val="center"/>
            <w:rPr>
              <w:sz w:val="16"/>
              <w:szCs w:val="16"/>
            </w:rPr>
          </w:pPr>
          <w:r>
            <w:rPr>
              <w:b/>
              <w:sz w:val="16"/>
              <w:szCs w:val="16"/>
            </w:rPr>
            <w:t xml:space="preserve">RTO Code: </w:t>
          </w:r>
          <w:r w:rsidRPr="0015430D">
            <w:rPr>
              <w:bCs/>
              <w:sz w:val="16"/>
              <w:szCs w:val="16"/>
            </w:rPr>
            <w:t>91284</w:t>
          </w:r>
        </w:p>
      </w:tc>
      <w:tc>
        <w:tcPr>
          <w:tcW w:w="2915" w:type="dxa"/>
        </w:tcPr>
        <w:p w14:paraId="2C2CC147" w14:textId="67FB58A1" w:rsidR="00641EF5" w:rsidRPr="005E134A" w:rsidRDefault="00641EF5" w:rsidP="00641EF5">
          <w:pPr>
            <w:pStyle w:val="Footer"/>
            <w:jc w:val="right"/>
            <w:rPr>
              <w:sz w:val="16"/>
              <w:szCs w:val="16"/>
            </w:rPr>
          </w:pPr>
          <w:r w:rsidRPr="005E134A">
            <w:rPr>
              <w:b/>
              <w:sz w:val="16"/>
              <w:szCs w:val="16"/>
            </w:rPr>
            <w:t>Modified</w:t>
          </w:r>
          <w:r w:rsidRPr="005E134A">
            <w:rPr>
              <w:sz w:val="16"/>
              <w:szCs w:val="16"/>
            </w:rPr>
            <w:t xml:space="preserve">: </w:t>
          </w:r>
          <w:r w:rsidR="00B72ACC">
            <w:rPr>
              <w:sz w:val="16"/>
              <w:szCs w:val="16"/>
            </w:rPr>
            <w:t>20.11.2020 MW</w:t>
          </w:r>
          <w:r w:rsidRPr="005E134A">
            <w:rPr>
              <w:sz w:val="16"/>
              <w:szCs w:val="16"/>
            </w:rPr>
            <w:t xml:space="preserve"> </w:t>
          </w:r>
        </w:p>
      </w:tc>
    </w:tr>
    <w:tr w:rsidR="00641EF5" w:rsidRPr="006F14BA" w14:paraId="76875FFD" w14:textId="77777777" w:rsidTr="00427A9E">
      <w:tc>
        <w:tcPr>
          <w:tcW w:w="3054" w:type="dxa"/>
        </w:tcPr>
        <w:p w14:paraId="235B5E63" w14:textId="2BD35F50" w:rsidR="00641EF5" w:rsidRPr="005E134A" w:rsidRDefault="00641EF5" w:rsidP="00641EF5">
          <w:pPr>
            <w:pStyle w:val="Footer"/>
            <w:rPr>
              <w:b/>
              <w:sz w:val="16"/>
              <w:szCs w:val="16"/>
            </w:rPr>
          </w:pPr>
          <w:r>
            <w:rPr>
              <w:b/>
              <w:color w:val="7030A0"/>
              <w:sz w:val="16"/>
              <w:szCs w:val="16"/>
            </w:rPr>
            <w:t>S&amp;SQ</w:t>
          </w:r>
          <w:r>
            <w:rPr>
              <w:b/>
              <w:sz w:val="16"/>
              <w:szCs w:val="16"/>
            </w:rPr>
            <w:t xml:space="preserve"> Smart &amp; Skilled Questionnaire</w:t>
          </w:r>
        </w:p>
      </w:tc>
      <w:tc>
        <w:tcPr>
          <w:tcW w:w="3058" w:type="dxa"/>
        </w:tcPr>
        <w:p w14:paraId="0340B1EB" w14:textId="5758188D" w:rsidR="00641EF5" w:rsidRPr="005E134A" w:rsidRDefault="00641EF5" w:rsidP="00641EF5">
          <w:pPr>
            <w:pStyle w:val="Footer"/>
            <w:jc w:val="center"/>
            <w:rPr>
              <w:b/>
              <w:sz w:val="16"/>
              <w:szCs w:val="16"/>
            </w:rPr>
          </w:pPr>
          <w:r>
            <w:rPr>
              <w:b/>
              <w:sz w:val="16"/>
              <w:szCs w:val="16"/>
            </w:rPr>
            <w:t>Author</w:t>
          </w:r>
          <w:r w:rsidRPr="00F431CD">
            <w:rPr>
              <w:bCs/>
              <w:sz w:val="16"/>
              <w:szCs w:val="16"/>
            </w:rPr>
            <w:t xml:space="preserve">: </w:t>
          </w:r>
          <w:r w:rsidR="001D0573">
            <w:rPr>
              <w:bCs/>
              <w:sz w:val="16"/>
              <w:szCs w:val="16"/>
            </w:rPr>
            <w:t>David Liptak</w:t>
          </w:r>
        </w:p>
      </w:tc>
      <w:tc>
        <w:tcPr>
          <w:tcW w:w="2915" w:type="dxa"/>
        </w:tcPr>
        <w:p w14:paraId="63F62F74" w14:textId="77777777" w:rsidR="00641EF5" w:rsidRPr="006F14BA" w:rsidRDefault="00641EF5" w:rsidP="00641EF5">
          <w:pPr>
            <w:pStyle w:val="Footer"/>
            <w:jc w:val="right"/>
            <w:rPr>
              <w:bCs/>
              <w:sz w:val="16"/>
              <w:szCs w:val="16"/>
            </w:rPr>
          </w:pPr>
          <w:r w:rsidRPr="00B4265A">
            <w:rPr>
              <w:b/>
              <w:sz w:val="16"/>
              <w:szCs w:val="16"/>
            </w:rPr>
            <w:t>Page:</w:t>
          </w:r>
          <w:r>
            <w:rPr>
              <w:bCs/>
              <w:sz w:val="16"/>
              <w:szCs w:val="16"/>
            </w:rPr>
            <w:t xml:space="preserve"> </w:t>
          </w:r>
          <w:r>
            <w:rPr>
              <w:bCs/>
              <w:sz w:val="16"/>
              <w:szCs w:val="16"/>
            </w:rPr>
            <w:fldChar w:fldCharType="begin"/>
          </w:r>
          <w:r>
            <w:rPr>
              <w:bCs/>
              <w:sz w:val="16"/>
              <w:szCs w:val="16"/>
            </w:rPr>
            <w:instrText xml:space="preserve"> PAGE  \* Arabic  \* MERGEFORMAT </w:instrText>
          </w:r>
          <w:r>
            <w:rPr>
              <w:bCs/>
              <w:sz w:val="16"/>
              <w:szCs w:val="16"/>
            </w:rPr>
            <w:fldChar w:fldCharType="separate"/>
          </w:r>
          <w:r>
            <w:rPr>
              <w:bCs/>
              <w:sz w:val="16"/>
              <w:szCs w:val="16"/>
            </w:rPr>
            <w:t>1</w:t>
          </w:r>
          <w:r>
            <w:rPr>
              <w:bCs/>
              <w:sz w:val="16"/>
              <w:szCs w:val="16"/>
            </w:rPr>
            <w:fldChar w:fldCharType="end"/>
          </w:r>
          <w:r>
            <w:rPr>
              <w:bCs/>
              <w:sz w:val="16"/>
              <w:szCs w:val="16"/>
            </w:rPr>
            <w:t xml:space="preserve"> of </w:t>
          </w:r>
          <w:r>
            <w:rPr>
              <w:bCs/>
              <w:sz w:val="16"/>
              <w:szCs w:val="16"/>
            </w:rPr>
            <w:fldChar w:fldCharType="begin"/>
          </w:r>
          <w:r>
            <w:rPr>
              <w:bCs/>
              <w:sz w:val="16"/>
              <w:szCs w:val="16"/>
            </w:rPr>
            <w:instrText xml:space="preserve"> NUMPAGES  \* Arabic  \* MERGEFORMAT </w:instrText>
          </w:r>
          <w:r>
            <w:rPr>
              <w:bCs/>
              <w:sz w:val="16"/>
              <w:szCs w:val="16"/>
            </w:rPr>
            <w:fldChar w:fldCharType="separate"/>
          </w:r>
          <w:r>
            <w:rPr>
              <w:bCs/>
              <w:sz w:val="16"/>
              <w:szCs w:val="16"/>
            </w:rPr>
            <w:t>3</w:t>
          </w:r>
          <w:r>
            <w:rPr>
              <w:bCs/>
              <w:sz w:val="16"/>
              <w:szCs w:val="16"/>
            </w:rPr>
            <w:fldChar w:fldCharType="end"/>
          </w:r>
          <w:r>
            <w:rPr>
              <w:bCs/>
              <w:sz w:val="16"/>
              <w:szCs w:val="16"/>
            </w:rPr>
            <w:t xml:space="preserve"> </w:t>
          </w:r>
        </w:p>
      </w:tc>
    </w:tr>
    <w:tr w:rsidR="00641EF5" w:rsidRPr="00573113" w14:paraId="6B883C6C" w14:textId="77777777" w:rsidTr="00427A9E">
      <w:trPr>
        <w:trHeight w:val="152"/>
      </w:trPr>
      <w:tc>
        <w:tcPr>
          <w:tcW w:w="9027" w:type="dxa"/>
          <w:gridSpan w:val="3"/>
        </w:tcPr>
        <w:p w14:paraId="427A5E80" w14:textId="489A8F03" w:rsidR="00641EF5" w:rsidRPr="00573113" w:rsidRDefault="00A15F5D" w:rsidP="00641EF5">
          <w:pPr>
            <w:pStyle w:val="Footer"/>
            <w:jc w:val="center"/>
            <w:rPr>
              <w:b/>
              <w:color w:val="FF0000"/>
              <w:sz w:val="16"/>
              <w:szCs w:val="16"/>
            </w:rPr>
          </w:pPr>
          <w:r>
            <w:rPr>
              <w:b/>
              <w:color w:val="FF0000"/>
              <w:sz w:val="16"/>
              <w:szCs w:val="16"/>
            </w:rPr>
            <w:t>This document is uncontrolled when printed</w:t>
          </w:r>
        </w:p>
      </w:tc>
    </w:tr>
  </w:tbl>
  <w:p w14:paraId="3CC802E3" w14:textId="4380DDAD" w:rsidR="003D1A3F" w:rsidRPr="001315D9" w:rsidRDefault="003D1A3F" w:rsidP="00641EF5">
    <w:pPr>
      <w:pStyle w:val="Footer"/>
      <w:tabs>
        <w:tab w:val="clear" w:pos="9026"/>
      </w:tabs>
      <w:ind w:right="-758"/>
      <w:jc w:val="right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348A3A3" w14:textId="77777777" w:rsidR="009B026F" w:rsidRDefault="009B026F" w:rsidP="003D1A3F">
      <w:pPr>
        <w:spacing w:after="0" w:line="240" w:lineRule="auto"/>
      </w:pPr>
      <w:r>
        <w:separator/>
      </w:r>
    </w:p>
  </w:footnote>
  <w:footnote w:type="continuationSeparator" w:id="0">
    <w:p w14:paraId="4A2ADC56" w14:textId="77777777" w:rsidR="009B026F" w:rsidRDefault="009B026F" w:rsidP="003D1A3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czNDY1NjWzMDY1sTRT0lEKTi0uzszPAykwrwUATq0ZVSwAAAA="/>
  </w:docVars>
  <w:rsids>
    <w:rsidRoot w:val="00EA2DF3"/>
    <w:rsid w:val="00004581"/>
    <w:rsid w:val="00006FF9"/>
    <w:rsid w:val="00016C52"/>
    <w:rsid w:val="000369B3"/>
    <w:rsid w:val="00037D88"/>
    <w:rsid w:val="00055FA6"/>
    <w:rsid w:val="00085E66"/>
    <w:rsid w:val="000A141E"/>
    <w:rsid w:val="000B3391"/>
    <w:rsid w:val="000B45EC"/>
    <w:rsid w:val="000C3476"/>
    <w:rsid w:val="000D0C1F"/>
    <w:rsid w:val="000D6845"/>
    <w:rsid w:val="001315D9"/>
    <w:rsid w:val="001A3019"/>
    <w:rsid w:val="001B06D3"/>
    <w:rsid w:val="001D0573"/>
    <w:rsid w:val="00205958"/>
    <w:rsid w:val="00281F78"/>
    <w:rsid w:val="00283AAC"/>
    <w:rsid w:val="0029441B"/>
    <w:rsid w:val="002F2064"/>
    <w:rsid w:val="003118E2"/>
    <w:rsid w:val="0031675C"/>
    <w:rsid w:val="00321E53"/>
    <w:rsid w:val="003809E1"/>
    <w:rsid w:val="003A4B65"/>
    <w:rsid w:val="003D1A3F"/>
    <w:rsid w:val="004276B1"/>
    <w:rsid w:val="00445AD6"/>
    <w:rsid w:val="0045185C"/>
    <w:rsid w:val="0045672B"/>
    <w:rsid w:val="0048092D"/>
    <w:rsid w:val="00482FD0"/>
    <w:rsid w:val="004A2478"/>
    <w:rsid w:val="00590090"/>
    <w:rsid w:val="00590418"/>
    <w:rsid w:val="00596AFD"/>
    <w:rsid w:val="005B4A55"/>
    <w:rsid w:val="005C3915"/>
    <w:rsid w:val="005D0BE5"/>
    <w:rsid w:val="005D4FCB"/>
    <w:rsid w:val="005F01D5"/>
    <w:rsid w:val="005F76BC"/>
    <w:rsid w:val="00601A03"/>
    <w:rsid w:val="00612590"/>
    <w:rsid w:val="006404C7"/>
    <w:rsid w:val="00641EF5"/>
    <w:rsid w:val="0064728B"/>
    <w:rsid w:val="006651E6"/>
    <w:rsid w:val="00672DFC"/>
    <w:rsid w:val="00680C16"/>
    <w:rsid w:val="00693461"/>
    <w:rsid w:val="006C2BC7"/>
    <w:rsid w:val="006E65A2"/>
    <w:rsid w:val="007401EE"/>
    <w:rsid w:val="00787A8E"/>
    <w:rsid w:val="007A5157"/>
    <w:rsid w:val="007C1E44"/>
    <w:rsid w:val="007C2E5F"/>
    <w:rsid w:val="007D7430"/>
    <w:rsid w:val="007F070E"/>
    <w:rsid w:val="00805359"/>
    <w:rsid w:val="00823A0B"/>
    <w:rsid w:val="008413CA"/>
    <w:rsid w:val="00860A85"/>
    <w:rsid w:val="00862DCB"/>
    <w:rsid w:val="00864DA2"/>
    <w:rsid w:val="008958A4"/>
    <w:rsid w:val="00971812"/>
    <w:rsid w:val="00975D3A"/>
    <w:rsid w:val="00983E09"/>
    <w:rsid w:val="00993BBE"/>
    <w:rsid w:val="009B026F"/>
    <w:rsid w:val="009B38B1"/>
    <w:rsid w:val="009F7BAB"/>
    <w:rsid w:val="00A15F5D"/>
    <w:rsid w:val="00A36D39"/>
    <w:rsid w:val="00A55A26"/>
    <w:rsid w:val="00A647FD"/>
    <w:rsid w:val="00A85818"/>
    <w:rsid w:val="00AB6AEE"/>
    <w:rsid w:val="00AC790C"/>
    <w:rsid w:val="00AE15FE"/>
    <w:rsid w:val="00AE4185"/>
    <w:rsid w:val="00B1301A"/>
    <w:rsid w:val="00B51854"/>
    <w:rsid w:val="00B72ACC"/>
    <w:rsid w:val="00B76A71"/>
    <w:rsid w:val="00BA30F1"/>
    <w:rsid w:val="00BA3128"/>
    <w:rsid w:val="00BC41DB"/>
    <w:rsid w:val="00BD1A32"/>
    <w:rsid w:val="00BD282F"/>
    <w:rsid w:val="00C02148"/>
    <w:rsid w:val="00C15496"/>
    <w:rsid w:val="00C50FF1"/>
    <w:rsid w:val="00C7212F"/>
    <w:rsid w:val="00C81474"/>
    <w:rsid w:val="00C9127C"/>
    <w:rsid w:val="00C97B9B"/>
    <w:rsid w:val="00CD2E4C"/>
    <w:rsid w:val="00D23C0B"/>
    <w:rsid w:val="00D53616"/>
    <w:rsid w:val="00DC5CD3"/>
    <w:rsid w:val="00E372EB"/>
    <w:rsid w:val="00E76909"/>
    <w:rsid w:val="00E90F48"/>
    <w:rsid w:val="00EA2DF3"/>
    <w:rsid w:val="00EB1518"/>
    <w:rsid w:val="00EC5DAB"/>
    <w:rsid w:val="00ED5D57"/>
    <w:rsid w:val="00EF3273"/>
    <w:rsid w:val="00EF5CE8"/>
    <w:rsid w:val="00F12014"/>
    <w:rsid w:val="00F54A75"/>
    <w:rsid w:val="00F7063A"/>
    <w:rsid w:val="00FC65AB"/>
    <w:rsid w:val="00FF55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403A811"/>
  <w15:docId w15:val="{78A9F7AE-E89C-44F2-9E2F-8E70F26251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45AD6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5D0B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372E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72EB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CD2E4C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693461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3D1A3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1A3F"/>
  </w:style>
  <w:style w:type="paragraph" w:styleId="Footer">
    <w:name w:val="footer"/>
    <w:basedOn w:val="Normal"/>
    <w:link w:val="FooterChar"/>
    <w:uiPriority w:val="99"/>
    <w:unhideWhenUsed/>
    <w:rsid w:val="003D1A3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1A3F"/>
  </w:style>
  <w:style w:type="paragraph" w:styleId="ListParagraph">
    <w:name w:val="List Paragraph"/>
    <w:basedOn w:val="Normal"/>
    <w:uiPriority w:val="34"/>
    <w:qFormat/>
    <w:rsid w:val="004A247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mailto:admin@ntm.edu.au" TargetMode="Externa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hyperlink" Target="http://www.ntm.edu.au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admin@ntm.edu.au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http://www.smartandskilled.nsw.gov.au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CFD50DF025514DC092223AF8407938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FBEF64-FF93-442B-B540-4AFA9F11FB17}"/>
      </w:docPartPr>
      <w:docPartBody>
        <w:p w:rsidR="00361F9E" w:rsidRDefault="00F631BA" w:rsidP="00F631BA">
          <w:pPr>
            <w:pStyle w:val="CFD50DF025514DC092223AF8407938674"/>
          </w:pPr>
          <w:r w:rsidRPr="00C81474">
            <w:rPr>
              <w:color w:val="7B7B7B" w:themeColor="accent3" w:themeShade="BF"/>
            </w:rPr>
            <w:t>Select which course you are applying for</w:t>
          </w:r>
        </w:p>
      </w:docPartBody>
    </w:docPart>
    <w:docPart>
      <w:docPartPr>
        <w:name w:val="BE0C93D266614186A085EC84A5ED78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1332C8-8765-474E-9F18-1B4C6F5DABCD}"/>
      </w:docPartPr>
      <w:docPartBody>
        <w:p w:rsidR="00361F9E" w:rsidRDefault="00F631BA" w:rsidP="00F631BA">
          <w:pPr>
            <w:pStyle w:val="BE0C93D266614186A085EC84A5ED78B94"/>
          </w:pPr>
          <w:r w:rsidRPr="005D6B41">
            <w:rPr>
              <w:rStyle w:val="PlaceholderText"/>
            </w:rPr>
            <w:t>Click or tap to enter a date.</w:t>
          </w:r>
        </w:p>
      </w:docPartBody>
    </w:docPart>
    <w:docPart>
      <w:docPartPr>
        <w:name w:val="DD2AAC52E61C4484B3304359E48D84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4C85A2-CBE3-4FED-97B3-78D6896DA670}"/>
      </w:docPartPr>
      <w:docPartBody>
        <w:p w:rsidR="00361F9E" w:rsidRDefault="00F631BA" w:rsidP="00F631BA">
          <w:pPr>
            <w:pStyle w:val="DD2AAC52E61C4484B3304359E48D84E04"/>
          </w:pPr>
          <w:r w:rsidRPr="000D6845">
            <w:rPr>
              <w:color w:val="767171" w:themeColor="background2" w:themeShade="80"/>
            </w:rPr>
            <w:t>My highest qualification is</w:t>
          </w:r>
        </w:p>
      </w:docPartBody>
    </w:docPart>
    <w:docPart>
      <w:docPartPr>
        <w:name w:val="0BA882A7B5C0472BB546C4D27BD39A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A371E3-72BF-4A9A-944E-27779D5C3B96}"/>
      </w:docPartPr>
      <w:docPartBody>
        <w:p w:rsidR="00361F9E" w:rsidRDefault="00F631BA" w:rsidP="00F631BA">
          <w:pPr>
            <w:pStyle w:val="0BA882A7B5C0472BB546C4D27BD39A444"/>
          </w:pPr>
          <w:r w:rsidRPr="005D6B41">
            <w:rPr>
              <w:rStyle w:val="PlaceholderText"/>
            </w:rPr>
            <w:t>Click or tap to enter a date.</w:t>
          </w:r>
        </w:p>
      </w:docPartBody>
    </w:docPart>
    <w:docPart>
      <w:docPartPr>
        <w:name w:val="A3978090C84546FFBA1F826B3F1B2E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518DF7-06CE-484F-91D4-7FC621A1AD15}"/>
      </w:docPartPr>
      <w:docPartBody>
        <w:p w:rsidR="00361F9E" w:rsidRDefault="00F631BA" w:rsidP="00F631BA">
          <w:pPr>
            <w:pStyle w:val="A3978090C84546FFBA1F826B3F1B2EE14"/>
          </w:pPr>
          <w:r>
            <w:rPr>
              <w:rStyle w:val="PlaceholderText"/>
            </w:rPr>
            <w:t>Smart and Skilled fee eligibility</w:t>
          </w:r>
        </w:p>
      </w:docPartBody>
    </w:docPart>
    <w:docPart>
      <w:docPartPr>
        <w:name w:val="25F7D3CB2BBB428BB118E90AD7B7BF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DD979B-9509-49F2-9AA0-BEED88D65DB2}"/>
      </w:docPartPr>
      <w:docPartBody>
        <w:p w:rsidR="00361F9E" w:rsidRDefault="00F631BA" w:rsidP="00F631BA">
          <w:pPr>
            <w:pStyle w:val="25F7D3CB2BBB428BB118E90AD7B7BF744"/>
          </w:pPr>
          <w:r w:rsidRPr="008D6DE4">
            <w:rPr>
              <w:rStyle w:val="PlaceholderText"/>
            </w:rPr>
            <w:t>Choose an item.</w:t>
          </w:r>
        </w:p>
      </w:docPartBody>
    </w:docPart>
    <w:docPart>
      <w:docPartPr>
        <w:name w:val="67C8026A0E67432A8CC752CE0FB7A0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C75765-B896-47E1-B4CD-9750EBCD45D9}"/>
      </w:docPartPr>
      <w:docPartBody>
        <w:p w:rsidR="00361F9E" w:rsidRDefault="00F631BA" w:rsidP="00F631BA">
          <w:pPr>
            <w:pStyle w:val="67C8026A0E67432A8CC752CE0FB7A08A4"/>
          </w:pPr>
          <w:r w:rsidRPr="008D6DE4">
            <w:rPr>
              <w:rStyle w:val="PlaceholderText"/>
            </w:rPr>
            <w:t>Choose an item.</w:t>
          </w:r>
        </w:p>
      </w:docPartBody>
    </w:docPart>
    <w:docPart>
      <w:docPartPr>
        <w:name w:val="670C0FEF323A433AA3F344C5C548BB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0CA6EF-B98A-410C-B6B0-5867A818B9F6}"/>
      </w:docPartPr>
      <w:docPartBody>
        <w:p w:rsidR="00361F9E" w:rsidRDefault="00F631BA" w:rsidP="00F631BA">
          <w:pPr>
            <w:pStyle w:val="670C0FEF323A433AA3F344C5C548BBA94"/>
          </w:pPr>
          <w:r w:rsidRPr="005D6B41">
            <w:rPr>
              <w:rStyle w:val="PlaceholderText"/>
            </w:rPr>
            <w:t>Click or tap to enter a date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007BA2-71DA-470A-A67E-D2C43ACAB1CD}"/>
      </w:docPartPr>
      <w:docPartBody>
        <w:p w:rsidR="00466544" w:rsidRDefault="00F631BA">
          <w:r w:rsidRPr="0047398A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C44FB"/>
    <w:rsid w:val="00155C76"/>
    <w:rsid w:val="00361F9E"/>
    <w:rsid w:val="00466544"/>
    <w:rsid w:val="00561E0D"/>
    <w:rsid w:val="00565444"/>
    <w:rsid w:val="006530BC"/>
    <w:rsid w:val="00692226"/>
    <w:rsid w:val="00B203E7"/>
    <w:rsid w:val="00BB05C2"/>
    <w:rsid w:val="00F631BA"/>
    <w:rsid w:val="00FC44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631BA"/>
    <w:rPr>
      <w:color w:val="808080"/>
    </w:rPr>
  </w:style>
  <w:style w:type="paragraph" w:customStyle="1" w:styleId="CFD50DF025514DC092223AF8407938674">
    <w:name w:val="CFD50DF025514DC092223AF8407938674"/>
    <w:rsid w:val="00F631BA"/>
    <w:rPr>
      <w:rFonts w:eastAsiaTheme="minorHAnsi"/>
      <w:lang w:eastAsia="en-US"/>
    </w:rPr>
  </w:style>
  <w:style w:type="paragraph" w:customStyle="1" w:styleId="BE0C93D266614186A085EC84A5ED78B94">
    <w:name w:val="BE0C93D266614186A085EC84A5ED78B94"/>
    <w:rsid w:val="00F631BA"/>
    <w:rPr>
      <w:rFonts w:eastAsiaTheme="minorHAnsi"/>
      <w:lang w:eastAsia="en-US"/>
    </w:rPr>
  </w:style>
  <w:style w:type="paragraph" w:customStyle="1" w:styleId="DD2AAC52E61C4484B3304359E48D84E04">
    <w:name w:val="DD2AAC52E61C4484B3304359E48D84E04"/>
    <w:rsid w:val="00F631BA"/>
    <w:rPr>
      <w:rFonts w:eastAsiaTheme="minorHAnsi"/>
      <w:lang w:eastAsia="en-US"/>
    </w:rPr>
  </w:style>
  <w:style w:type="paragraph" w:customStyle="1" w:styleId="0BA882A7B5C0472BB546C4D27BD39A444">
    <w:name w:val="0BA882A7B5C0472BB546C4D27BD39A444"/>
    <w:rsid w:val="00F631BA"/>
    <w:rPr>
      <w:rFonts w:eastAsiaTheme="minorHAnsi"/>
      <w:lang w:eastAsia="en-US"/>
    </w:rPr>
  </w:style>
  <w:style w:type="paragraph" w:customStyle="1" w:styleId="A3978090C84546FFBA1F826B3F1B2EE14">
    <w:name w:val="A3978090C84546FFBA1F826B3F1B2EE14"/>
    <w:rsid w:val="00F631BA"/>
    <w:rPr>
      <w:rFonts w:eastAsiaTheme="minorHAnsi"/>
      <w:lang w:eastAsia="en-US"/>
    </w:rPr>
  </w:style>
  <w:style w:type="paragraph" w:customStyle="1" w:styleId="25F7D3CB2BBB428BB118E90AD7B7BF744">
    <w:name w:val="25F7D3CB2BBB428BB118E90AD7B7BF744"/>
    <w:rsid w:val="00F631BA"/>
    <w:rPr>
      <w:rFonts w:eastAsiaTheme="minorHAnsi"/>
      <w:lang w:eastAsia="en-US"/>
    </w:rPr>
  </w:style>
  <w:style w:type="paragraph" w:customStyle="1" w:styleId="67C8026A0E67432A8CC752CE0FB7A08A4">
    <w:name w:val="67C8026A0E67432A8CC752CE0FB7A08A4"/>
    <w:rsid w:val="00F631BA"/>
    <w:rPr>
      <w:rFonts w:eastAsiaTheme="minorHAnsi"/>
      <w:lang w:eastAsia="en-US"/>
    </w:rPr>
  </w:style>
  <w:style w:type="paragraph" w:customStyle="1" w:styleId="670C0FEF323A433AA3F344C5C548BBA94">
    <w:name w:val="670C0FEF323A433AA3F344C5C548BBA94"/>
    <w:rsid w:val="00F631BA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7001604081ED4EA44B884A2EA647F4" ma:contentTypeVersion="10" ma:contentTypeDescription="Create a new document." ma:contentTypeScope="" ma:versionID="0248271bba4b08129ad86ea68ea5b82f">
  <xsd:schema xmlns:xsd="http://www.w3.org/2001/XMLSchema" xmlns:xs="http://www.w3.org/2001/XMLSchema" xmlns:p="http://schemas.microsoft.com/office/2006/metadata/properties" xmlns:ns2="13958a42-153c-4a9d-bdae-8ac02bb3bec2" targetNamespace="http://schemas.microsoft.com/office/2006/metadata/properties" ma:root="true" ma:fieldsID="3ac6c0eb7db715299bbcf5668c4a8e7c" ns2:_="">
    <xsd:import namespace="13958a42-153c-4a9d-bdae-8ac02bb3bec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958a42-153c-4a9d-bdae-8ac02bb3bec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CAFA6CD-2752-4819-9941-E3AEFB0883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958a42-153c-4a9d-bdae-8ac02bb3be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E494631-6ACC-49A2-85F4-42DD4021060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7DA13A6-06E5-4241-A187-7AB2737810B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22</Words>
  <Characters>411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Michal Lipták</dc:creator>
  <cp:keywords/>
  <dc:description/>
  <cp:lastModifiedBy>NTM Admin</cp:lastModifiedBy>
  <cp:revision>2</cp:revision>
  <cp:lastPrinted>2020-01-06T06:57:00Z</cp:lastPrinted>
  <dcterms:created xsi:type="dcterms:W3CDTF">2020-11-20T04:08:00Z</dcterms:created>
  <dcterms:modified xsi:type="dcterms:W3CDTF">2020-11-20T04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7001604081ED4EA44B884A2EA647F4</vt:lpwstr>
  </property>
</Properties>
</file>